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D2D3D4" w14:textId="77777777" w:rsidR="00AC3FBE" w:rsidRDefault="00AC3FBE" w:rsidP="009B7459">
      <w:pPr>
        <w:tabs>
          <w:tab w:val="left" w:pos="3900"/>
        </w:tabs>
        <w:jc w:val="center"/>
        <w:rPr>
          <w:b/>
          <w:bCs/>
          <w:caps/>
          <w:sz w:val="28"/>
          <w:szCs w:val="28"/>
          <w:lang w:val="it-IT"/>
        </w:rPr>
      </w:pPr>
      <w:r>
        <w:rPr>
          <w:b/>
          <w:bCs/>
          <w:caps/>
          <w:sz w:val="28"/>
          <w:szCs w:val="28"/>
          <w:lang w:val="it-IT"/>
        </w:rPr>
        <w:t xml:space="preserve">TITLE </w:t>
      </w:r>
      <w:r w:rsidR="00FD1673">
        <w:rPr>
          <w:b/>
          <w:bCs/>
          <w:caps/>
          <w:sz w:val="28"/>
          <w:szCs w:val="28"/>
          <w:lang w:val="it-IT"/>
        </w:rPr>
        <w:t>/JUDUL TIDAK LEBIH DARI 1</w:t>
      </w:r>
      <w:r w:rsidR="00A61C0A">
        <w:rPr>
          <w:b/>
          <w:bCs/>
          <w:caps/>
          <w:sz w:val="28"/>
          <w:szCs w:val="28"/>
          <w:lang w:val="it-IT"/>
        </w:rPr>
        <w:t>6</w:t>
      </w:r>
      <w:r w:rsidR="00FD1673">
        <w:rPr>
          <w:b/>
          <w:bCs/>
          <w:caps/>
          <w:sz w:val="28"/>
          <w:szCs w:val="28"/>
          <w:lang w:val="it-IT"/>
        </w:rPr>
        <w:t xml:space="preserve"> </w:t>
      </w:r>
      <w:r>
        <w:rPr>
          <w:b/>
          <w:bCs/>
          <w:caps/>
          <w:sz w:val="28"/>
          <w:szCs w:val="28"/>
          <w:lang w:val="it-IT"/>
        </w:rPr>
        <w:t xml:space="preserve">KATA </w:t>
      </w:r>
    </w:p>
    <w:p w14:paraId="5E1546FA" w14:textId="680455E7" w:rsidR="00AC3FBE" w:rsidRDefault="00276616" w:rsidP="009B7459">
      <w:pPr>
        <w:tabs>
          <w:tab w:val="left" w:pos="3900"/>
        </w:tabs>
        <w:jc w:val="center"/>
        <w:rPr>
          <w:b/>
          <w:bCs/>
          <w:caps/>
          <w:sz w:val="28"/>
          <w:szCs w:val="28"/>
          <w:lang w:val="it-IT"/>
        </w:rPr>
      </w:pPr>
      <w:r>
        <w:rPr>
          <w:b/>
          <w:bCs/>
          <w:caps/>
          <w:sz w:val="28"/>
          <w:szCs w:val="28"/>
          <w:lang w:val="it-IT"/>
        </w:rPr>
        <w:t xml:space="preserve">&lt;TiMES NEW ROMAN, 14  </w:t>
      </w:r>
      <w:r w:rsidR="00AC3FBE">
        <w:rPr>
          <w:b/>
          <w:bCs/>
          <w:caps/>
          <w:sz w:val="28"/>
          <w:szCs w:val="28"/>
          <w:lang w:val="it-IT"/>
        </w:rPr>
        <w:t>, BOLD</w:t>
      </w:r>
      <w:r>
        <w:rPr>
          <w:b/>
          <w:bCs/>
          <w:caps/>
          <w:sz w:val="28"/>
          <w:szCs w:val="28"/>
          <w:lang w:val="it-IT"/>
        </w:rPr>
        <w:t>, UPPERCASE</w:t>
      </w:r>
      <w:r w:rsidR="00AC3FBE">
        <w:rPr>
          <w:b/>
          <w:bCs/>
          <w:caps/>
          <w:sz w:val="28"/>
          <w:szCs w:val="28"/>
          <w:lang w:val="it-IT"/>
        </w:rPr>
        <w:t>&gt;</w:t>
      </w:r>
    </w:p>
    <w:p w14:paraId="7150D24A" w14:textId="77777777" w:rsidR="00B12158" w:rsidRPr="00D13512" w:rsidRDefault="00B12158" w:rsidP="009B7459">
      <w:pPr>
        <w:pStyle w:val="Title"/>
        <w:spacing w:line="240" w:lineRule="auto"/>
        <w:rPr>
          <w:sz w:val="24"/>
          <w:szCs w:val="24"/>
          <w:lang w:val="id-ID"/>
        </w:rPr>
      </w:pPr>
    </w:p>
    <w:p w14:paraId="44A0492F" w14:textId="77777777" w:rsidR="008341F1" w:rsidRPr="00AC3FBE" w:rsidRDefault="00AC3FBE" w:rsidP="009B7459">
      <w:pPr>
        <w:pStyle w:val="Style2"/>
        <w:rPr>
          <w:lang w:val="en-US"/>
        </w:rPr>
      </w:pPr>
      <w:r>
        <w:rPr>
          <w:lang w:val="en-US"/>
        </w:rPr>
        <w:t>Penulis</w:t>
      </w:r>
      <w:r w:rsidR="00512989">
        <w:rPr>
          <w:vertAlign w:val="superscript"/>
        </w:rPr>
        <w:t>1</w:t>
      </w:r>
      <w:r w:rsidR="00B12D66" w:rsidRPr="00DE60B6">
        <w:rPr>
          <w:rFonts w:ascii="Segoe UI Emoji" w:hAnsi="Segoe UI Emoji" w:cs="Segoe UI Emoji"/>
          <w:shd w:val="clear" w:color="auto" w:fill="FFFFFF"/>
          <w:vertAlign w:val="superscript"/>
        </w:rPr>
        <w:t>✉</w:t>
      </w:r>
      <w:r w:rsidR="00B444D5" w:rsidRPr="00B444D5">
        <w:t>,</w:t>
      </w:r>
      <w:r w:rsidR="00B444D5">
        <w:rPr>
          <w:lang w:val="en-US"/>
        </w:rPr>
        <w:t xml:space="preserve"> </w:t>
      </w:r>
      <w:r w:rsidR="00512989" w:rsidRPr="00D17089">
        <w:rPr>
          <w:lang w:val="en-US"/>
        </w:rPr>
        <w:t xml:space="preserve"> </w:t>
      </w:r>
      <w:r>
        <w:rPr>
          <w:lang w:val="en-US"/>
        </w:rPr>
        <w:t>Penulis</w:t>
      </w:r>
      <w:r>
        <w:rPr>
          <w:vertAlign w:val="superscript"/>
          <w:lang w:val="en-US"/>
        </w:rPr>
        <w:t>2</w:t>
      </w:r>
    </w:p>
    <w:p w14:paraId="542463EB" w14:textId="5108D2D6" w:rsidR="00AC3FBE" w:rsidRPr="00F90614" w:rsidRDefault="00AC3FBE" w:rsidP="009B7459">
      <w:pPr>
        <w:tabs>
          <w:tab w:val="left" w:pos="3900"/>
        </w:tabs>
        <w:jc w:val="center"/>
        <w:rPr>
          <w:b/>
          <w:bCs/>
          <w:caps/>
          <w:sz w:val="22"/>
          <w:szCs w:val="22"/>
          <w:lang w:val="it-IT"/>
        </w:rPr>
      </w:pPr>
      <w:r>
        <w:rPr>
          <w:b/>
          <w:bCs/>
          <w:caps/>
          <w:sz w:val="22"/>
          <w:szCs w:val="22"/>
          <w:lang w:val="it-IT"/>
        </w:rPr>
        <w:t>&lt;</w:t>
      </w:r>
      <w:r w:rsidRPr="00445862">
        <w:rPr>
          <w:b/>
          <w:bCs/>
          <w:sz w:val="22"/>
          <w:szCs w:val="22"/>
          <w:lang w:val="it-IT"/>
        </w:rPr>
        <w:t>T</w:t>
      </w:r>
      <w:r>
        <w:rPr>
          <w:b/>
          <w:bCs/>
          <w:sz w:val="22"/>
          <w:szCs w:val="22"/>
          <w:lang w:val="it-IT"/>
        </w:rPr>
        <w:t>imes New Roman</w:t>
      </w:r>
      <w:r w:rsidRPr="00445862">
        <w:rPr>
          <w:b/>
          <w:bCs/>
          <w:sz w:val="22"/>
          <w:szCs w:val="22"/>
          <w:lang w:val="it-IT"/>
        </w:rPr>
        <w:t>, 1</w:t>
      </w:r>
      <w:r>
        <w:rPr>
          <w:b/>
          <w:bCs/>
          <w:sz w:val="22"/>
          <w:szCs w:val="22"/>
          <w:lang w:val="it-IT"/>
        </w:rPr>
        <w:t>2 , Bold</w:t>
      </w:r>
      <w:r w:rsidR="00276616">
        <w:rPr>
          <w:b/>
          <w:bCs/>
          <w:sz w:val="22"/>
          <w:szCs w:val="22"/>
          <w:lang w:val="it-IT"/>
        </w:rPr>
        <w:t>, Corresponding Author diberi icon amplop</w:t>
      </w:r>
      <w:r>
        <w:rPr>
          <w:b/>
          <w:bCs/>
          <w:caps/>
          <w:sz w:val="22"/>
          <w:szCs w:val="22"/>
          <w:lang w:val="it-IT"/>
        </w:rPr>
        <w:t>&gt;</w:t>
      </w:r>
    </w:p>
    <w:p w14:paraId="131A1207" w14:textId="77777777" w:rsidR="002E3FBE" w:rsidRDefault="00AC3FBE" w:rsidP="009B7459">
      <w:pPr>
        <w:pStyle w:val="Style3"/>
        <w:rPr>
          <w:lang w:val="en-US"/>
        </w:rPr>
      </w:pPr>
      <w:r>
        <w:rPr>
          <w:vertAlign w:val="superscript"/>
          <w:lang w:val="en-US"/>
        </w:rPr>
        <w:t>1,2</w:t>
      </w:r>
      <w:r>
        <w:rPr>
          <w:lang w:val="en-US"/>
        </w:rPr>
        <w:t>Afiliasi , Jurusan/Dept, PT, alamat PT, kode Pos</w:t>
      </w:r>
      <w:r w:rsidR="00512989">
        <w:t>.</w:t>
      </w:r>
    </w:p>
    <w:p w14:paraId="6A326058" w14:textId="77777777" w:rsidR="00512989" w:rsidRPr="00512989" w:rsidRDefault="00B12D66" w:rsidP="009B7459">
      <w:pPr>
        <w:pStyle w:val="Style3"/>
        <w:rPr>
          <w:lang w:val="en-US"/>
        </w:rPr>
      </w:pPr>
      <w:r w:rsidRPr="00B12D66">
        <w:rPr>
          <w:rFonts w:ascii="Segoe UI Emoji" w:hAnsi="Segoe UI Emoji" w:cs="Segoe UI Emoji"/>
          <w:i w:val="0"/>
          <w:szCs w:val="24"/>
          <w:shd w:val="clear" w:color="auto" w:fill="FFFFFF"/>
          <w:vertAlign w:val="superscript"/>
        </w:rPr>
        <w:t>✉</w:t>
      </w:r>
      <w:r w:rsidR="00512989">
        <w:t xml:space="preserve">e-mail </w:t>
      </w:r>
      <w:r w:rsidR="00AC3FBE">
        <w:rPr>
          <w:lang w:val="en-US"/>
        </w:rPr>
        <w:t>:……</w:t>
      </w:r>
    </w:p>
    <w:p w14:paraId="29A70CF3" w14:textId="30FC3E2F" w:rsidR="00AC3FBE" w:rsidRPr="009B7459" w:rsidRDefault="00AC3FBE" w:rsidP="009B7459">
      <w:pPr>
        <w:tabs>
          <w:tab w:val="left" w:pos="3900"/>
        </w:tabs>
        <w:jc w:val="center"/>
        <w:rPr>
          <w:bCs/>
          <w:caps/>
          <w:sz w:val="22"/>
          <w:szCs w:val="22"/>
          <w:lang w:val="it-IT"/>
        </w:rPr>
      </w:pPr>
      <w:r w:rsidRPr="009B7459">
        <w:rPr>
          <w:bCs/>
          <w:caps/>
          <w:sz w:val="22"/>
          <w:szCs w:val="22"/>
          <w:lang w:val="it-IT"/>
        </w:rPr>
        <w:t>&lt;</w:t>
      </w:r>
      <w:r w:rsidRPr="009B7459">
        <w:rPr>
          <w:bCs/>
          <w:sz w:val="22"/>
          <w:szCs w:val="22"/>
          <w:lang w:val="it-IT"/>
        </w:rPr>
        <w:t>Times New Roman, 10,</w:t>
      </w:r>
      <w:r w:rsidR="00276616" w:rsidRPr="009B7459">
        <w:rPr>
          <w:bCs/>
          <w:sz w:val="22"/>
          <w:szCs w:val="22"/>
          <w:lang w:val="it-IT"/>
        </w:rPr>
        <w:t xml:space="preserve"> italic, email Corresponding Author diberi icon amplop</w:t>
      </w:r>
      <w:r w:rsidR="00276616" w:rsidRPr="009B7459">
        <w:rPr>
          <w:bCs/>
          <w:caps/>
          <w:sz w:val="22"/>
          <w:szCs w:val="22"/>
          <w:lang w:val="it-IT"/>
        </w:rPr>
        <w:t xml:space="preserve"> </w:t>
      </w:r>
      <w:r w:rsidRPr="009B7459">
        <w:rPr>
          <w:bCs/>
          <w:caps/>
          <w:sz w:val="22"/>
          <w:szCs w:val="22"/>
          <w:lang w:val="it-IT"/>
        </w:rPr>
        <w:t>&gt;</w:t>
      </w:r>
    </w:p>
    <w:p w14:paraId="08A89F39" w14:textId="77777777" w:rsidR="002505E5" w:rsidRPr="00E42FF5" w:rsidRDefault="002505E5" w:rsidP="009B7459">
      <w:pPr>
        <w:jc w:val="center"/>
        <w:rPr>
          <w:lang w:val="id-ID"/>
        </w:rPr>
      </w:pPr>
      <w:bookmarkStart w:id="0" w:name="_GoBack"/>
      <w:bookmarkEnd w:id="0"/>
    </w:p>
    <w:p w14:paraId="47F0F21F" w14:textId="2C04BB2D" w:rsidR="003A6EA3" w:rsidRPr="001F13B9" w:rsidRDefault="00276616" w:rsidP="001F13B9">
      <w:pPr>
        <w:pStyle w:val="Style4"/>
      </w:pPr>
      <w:r w:rsidRPr="001F13B9">
        <w:t>Abstract</w:t>
      </w:r>
      <w:r w:rsidR="00873614" w:rsidRPr="001F13B9">
        <w:t xml:space="preserve">  &lt; TI</w:t>
      </w:r>
      <w:r w:rsidR="001F13B9">
        <w:t>MES NEW ROMAN, 12 , BOLD</w:t>
      </w:r>
      <w:r w:rsidR="00873614" w:rsidRPr="001F13B9">
        <w:t>&gt;</w:t>
      </w:r>
    </w:p>
    <w:p w14:paraId="018573BF" w14:textId="77777777" w:rsidR="00873614" w:rsidRPr="00B16876" w:rsidRDefault="00873614" w:rsidP="009B7459">
      <w:pPr>
        <w:pStyle w:val="Style14"/>
      </w:pPr>
      <w:r w:rsidRPr="00B16876">
        <w:t>Berbahasa Inggris …………….Tidak Lebih   dari 300 kata,</w:t>
      </w:r>
    </w:p>
    <w:p w14:paraId="77B609C0" w14:textId="6E2A75B8" w:rsidR="00873614" w:rsidRDefault="00873614" w:rsidP="009B7459">
      <w:pPr>
        <w:pStyle w:val="BodyText"/>
        <w:spacing w:line="240" w:lineRule="auto"/>
        <w:rPr>
          <w:b/>
          <w:bCs/>
          <w:i/>
          <w:sz w:val="20"/>
          <w:lang w:val="it-IT"/>
        </w:rPr>
      </w:pPr>
      <w:r w:rsidRPr="00B16876">
        <w:rPr>
          <w:b/>
          <w:i/>
          <w:sz w:val="20"/>
          <w:lang w:val="sv-SE"/>
        </w:rPr>
        <w:t>&lt;</w:t>
      </w:r>
      <w:r w:rsidR="00276616">
        <w:rPr>
          <w:b/>
          <w:bCs/>
          <w:i/>
          <w:sz w:val="20"/>
          <w:lang w:val="it-IT"/>
        </w:rPr>
        <w:t xml:space="preserve"> Times New Roman, 10 , </w:t>
      </w:r>
      <w:r w:rsidRPr="00B16876">
        <w:rPr>
          <w:b/>
          <w:bCs/>
          <w:i/>
          <w:sz w:val="20"/>
          <w:lang w:val="it-IT"/>
        </w:rPr>
        <w:t xml:space="preserve"> Italic</w:t>
      </w:r>
      <w:r w:rsidR="00276616">
        <w:rPr>
          <w:b/>
          <w:bCs/>
          <w:i/>
          <w:sz w:val="20"/>
          <w:lang w:val="it-IT"/>
        </w:rPr>
        <w:t>, Sentence case</w:t>
      </w:r>
      <w:r w:rsidRPr="00B16876">
        <w:rPr>
          <w:b/>
          <w:bCs/>
          <w:i/>
          <w:sz w:val="20"/>
          <w:lang w:val="it-IT"/>
        </w:rPr>
        <w:t>&gt;</w:t>
      </w:r>
    </w:p>
    <w:p w14:paraId="4A6BC8A6" w14:textId="77777777" w:rsidR="009B7459" w:rsidRPr="00B16876" w:rsidRDefault="009B7459" w:rsidP="009B7459">
      <w:pPr>
        <w:pStyle w:val="BodyText"/>
        <w:spacing w:line="240" w:lineRule="auto"/>
        <w:rPr>
          <w:i/>
          <w:sz w:val="20"/>
        </w:rPr>
      </w:pPr>
    </w:p>
    <w:p w14:paraId="1DA100C4" w14:textId="77777777" w:rsidR="00512989" w:rsidRPr="001F13B9" w:rsidRDefault="00E1304A" w:rsidP="001F13B9">
      <w:pPr>
        <w:rPr>
          <w:i/>
          <w:sz w:val="20"/>
        </w:rPr>
      </w:pPr>
      <w:r w:rsidRPr="001F13B9">
        <w:rPr>
          <w:b/>
          <w:i/>
          <w:sz w:val="20"/>
        </w:rPr>
        <w:t>Key</w:t>
      </w:r>
      <w:r w:rsidR="00512989" w:rsidRPr="001F13B9">
        <w:rPr>
          <w:b/>
          <w:i/>
          <w:sz w:val="20"/>
        </w:rPr>
        <w:t>words :</w:t>
      </w:r>
      <w:r w:rsidR="00512989" w:rsidRPr="001F13B9">
        <w:rPr>
          <w:i/>
          <w:sz w:val="20"/>
        </w:rPr>
        <w:t xml:space="preserve"> </w:t>
      </w:r>
      <w:r w:rsidR="00873614" w:rsidRPr="001F13B9">
        <w:rPr>
          <w:i/>
          <w:sz w:val="20"/>
        </w:rPr>
        <w:t>min 3  &amp; max 5 Keywords.</w:t>
      </w:r>
    </w:p>
    <w:p w14:paraId="406A6263" w14:textId="77777777" w:rsidR="009B7459" w:rsidRDefault="009B7459" w:rsidP="009B7459">
      <w:pPr>
        <w:pStyle w:val="Style4"/>
        <w:spacing w:line="240" w:lineRule="auto"/>
        <w:rPr>
          <w:color w:val="000000"/>
        </w:rPr>
      </w:pPr>
    </w:p>
    <w:p w14:paraId="44A72184" w14:textId="413BB79A" w:rsidR="00B16876" w:rsidRPr="001F13B9" w:rsidRDefault="001F13B9" w:rsidP="001F13B9">
      <w:pPr>
        <w:pStyle w:val="Style4"/>
      </w:pPr>
      <w:r w:rsidRPr="001F13B9">
        <w:t xml:space="preserve">Abstrak </w:t>
      </w:r>
      <w:r w:rsidR="00B16876" w:rsidRPr="001F13B9">
        <w:t>&lt; TI</w:t>
      </w:r>
      <w:r w:rsidR="00276616" w:rsidRPr="001F13B9">
        <w:t>MES NEW ROMAN, 12 , BOLD</w:t>
      </w:r>
      <w:r w:rsidR="00B16876" w:rsidRPr="001F13B9">
        <w:t>&gt;</w:t>
      </w:r>
    </w:p>
    <w:p w14:paraId="5ABD9546" w14:textId="77777777" w:rsidR="00B16876" w:rsidRPr="00B16876" w:rsidRDefault="00B16876" w:rsidP="009B7459">
      <w:pPr>
        <w:pStyle w:val="Style14"/>
      </w:pPr>
      <w:r w:rsidRPr="00B16876">
        <w:t>Berbahasa I</w:t>
      </w:r>
      <w:r>
        <w:t xml:space="preserve">ndonesia </w:t>
      </w:r>
      <w:r w:rsidRPr="00B16876">
        <w:t>………….Tidak Lebih   dari 300 kata,</w:t>
      </w:r>
    </w:p>
    <w:p w14:paraId="361493D8" w14:textId="6DF315C4" w:rsidR="00B16876" w:rsidRDefault="00B16876" w:rsidP="009B7459">
      <w:pPr>
        <w:pStyle w:val="BodyText"/>
        <w:spacing w:line="240" w:lineRule="auto"/>
        <w:rPr>
          <w:b/>
          <w:bCs/>
          <w:i/>
          <w:sz w:val="20"/>
          <w:lang w:val="it-IT"/>
        </w:rPr>
      </w:pPr>
      <w:r w:rsidRPr="00B16876">
        <w:rPr>
          <w:b/>
          <w:i/>
          <w:sz w:val="20"/>
          <w:lang w:val="sv-SE"/>
        </w:rPr>
        <w:t>&lt;</w:t>
      </w:r>
      <w:r w:rsidRPr="00B16876">
        <w:rPr>
          <w:b/>
          <w:bCs/>
          <w:i/>
          <w:sz w:val="20"/>
          <w:lang w:val="it-IT"/>
        </w:rPr>
        <w:t xml:space="preserve"> Times New Roman, 10 , Bold, Italic</w:t>
      </w:r>
      <w:r w:rsidR="00276616">
        <w:rPr>
          <w:b/>
          <w:bCs/>
          <w:i/>
          <w:sz w:val="20"/>
          <w:lang w:val="it-IT"/>
        </w:rPr>
        <w:t>, Sentence Case</w:t>
      </w:r>
      <w:r w:rsidRPr="00B16876">
        <w:rPr>
          <w:b/>
          <w:bCs/>
          <w:i/>
          <w:sz w:val="20"/>
          <w:lang w:val="it-IT"/>
        </w:rPr>
        <w:t>&gt;</w:t>
      </w:r>
    </w:p>
    <w:p w14:paraId="4C4D3EB7" w14:textId="77777777" w:rsidR="009B7459" w:rsidRPr="00B16876" w:rsidRDefault="009B7459" w:rsidP="009B7459">
      <w:pPr>
        <w:pStyle w:val="BodyText"/>
        <w:spacing w:line="240" w:lineRule="auto"/>
        <w:rPr>
          <w:i/>
          <w:sz w:val="20"/>
        </w:rPr>
      </w:pPr>
    </w:p>
    <w:p w14:paraId="7D1BC790" w14:textId="5BF80246" w:rsidR="00FB7CA6" w:rsidRDefault="00B16876" w:rsidP="001F13B9">
      <w:pPr>
        <w:rPr>
          <w:i/>
          <w:sz w:val="20"/>
        </w:rPr>
      </w:pPr>
      <w:r w:rsidRPr="001F13B9">
        <w:rPr>
          <w:b/>
          <w:i/>
          <w:sz w:val="20"/>
        </w:rPr>
        <w:t>Kata</w:t>
      </w:r>
      <w:r w:rsidR="00276616" w:rsidRPr="001F13B9">
        <w:rPr>
          <w:b/>
          <w:i/>
          <w:sz w:val="20"/>
        </w:rPr>
        <w:t xml:space="preserve"> </w:t>
      </w:r>
      <w:r w:rsidRPr="001F13B9">
        <w:rPr>
          <w:b/>
          <w:i/>
          <w:sz w:val="20"/>
        </w:rPr>
        <w:t>kun</w:t>
      </w:r>
      <w:r w:rsidR="00276616" w:rsidRPr="001F13B9">
        <w:rPr>
          <w:b/>
          <w:i/>
          <w:sz w:val="20"/>
        </w:rPr>
        <w:t>c</w:t>
      </w:r>
      <w:r w:rsidRPr="001F13B9">
        <w:rPr>
          <w:b/>
          <w:i/>
          <w:sz w:val="20"/>
        </w:rPr>
        <w:t>i  :</w:t>
      </w:r>
      <w:r w:rsidRPr="001F13B9">
        <w:rPr>
          <w:i/>
          <w:sz w:val="20"/>
        </w:rPr>
        <w:t xml:space="preserve"> min 3  &amp; maks 5 Kata kunsi.</w:t>
      </w:r>
    </w:p>
    <w:p w14:paraId="2456A8E8" w14:textId="77777777" w:rsidR="001F13B9" w:rsidRDefault="001F13B9" w:rsidP="001F13B9">
      <w:pPr>
        <w:rPr>
          <w:i/>
          <w:sz w:val="20"/>
        </w:rPr>
      </w:pPr>
    </w:p>
    <w:p w14:paraId="183D7461" w14:textId="77777777" w:rsidR="001F13B9" w:rsidRPr="001F13B9" w:rsidRDefault="001F13B9" w:rsidP="001F13B9">
      <w:pPr>
        <w:rPr>
          <w:i/>
          <w:sz w:val="20"/>
        </w:rPr>
        <w:sectPr w:rsidR="001F13B9" w:rsidRPr="001F13B9" w:rsidSect="00276616">
          <w:headerReference w:type="even" r:id="rId8"/>
          <w:headerReference w:type="default" r:id="rId9"/>
          <w:headerReference w:type="first" r:id="rId10"/>
          <w:footerReference w:type="first" r:id="rId11"/>
          <w:type w:val="continuous"/>
          <w:pgSz w:w="11907" w:h="16840" w:code="9"/>
          <w:pgMar w:top="1440" w:right="1418" w:bottom="1440" w:left="1985" w:header="851" w:footer="851" w:gutter="0"/>
          <w:pgNumType w:start="231"/>
          <w:cols w:space="720"/>
          <w:docGrid w:linePitch="360"/>
        </w:sectPr>
      </w:pPr>
    </w:p>
    <w:p w14:paraId="2DC3D9D3" w14:textId="5F314EB6" w:rsidR="007473C4" w:rsidRPr="009B7459" w:rsidRDefault="00276616" w:rsidP="009B7459">
      <w:pPr>
        <w:pStyle w:val="Style15"/>
        <w:rPr>
          <w:caps/>
        </w:rPr>
      </w:pPr>
      <w:r w:rsidRPr="009B7459">
        <w:lastRenderedPageBreak/>
        <w:t>Pendahuluan</w:t>
      </w:r>
    </w:p>
    <w:p w14:paraId="4D883D75" w14:textId="6272B1DA" w:rsidR="00B16876" w:rsidRPr="001F13B9" w:rsidRDefault="00276616" w:rsidP="009B7459">
      <w:pPr>
        <w:tabs>
          <w:tab w:val="left" w:pos="3900"/>
        </w:tabs>
        <w:rPr>
          <w:b/>
          <w:bCs/>
          <w:caps/>
          <w:lang w:val="it-IT"/>
        </w:rPr>
      </w:pPr>
      <w:r w:rsidRPr="001F13B9">
        <w:rPr>
          <w:b/>
          <w:bCs/>
          <w:lang w:val="it-IT"/>
        </w:rPr>
        <w:t>&lt;Times New Roman, 12 , Bold&gt;</w:t>
      </w:r>
    </w:p>
    <w:p w14:paraId="23FD5DCD" w14:textId="42A5B298" w:rsidR="009B7459" w:rsidRDefault="009B7459" w:rsidP="001F13B9">
      <w:pPr>
        <w:pStyle w:val="Style16"/>
      </w:pPr>
      <w:r w:rsidRPr="001F13B9">
        <w:t xml:space="preserve">Subsection </w:t>
      </w:r>
    </w:p>
    <w:p w14:paraId="104413FC" w14:textId="3BC93898" w:rsidR="00673C0E" w:rsidRPr="00673C0E" w:rsidRDefault="00673C0E" w:rsidP="00673C0E">
      <w:pPr>
        <w:pStyle w:val="Style16"/>
        <w:rPr>
          <w:caps/>
          <w:lang w:val="it-IT"/>
        </w:rPr>
      </w:pPr>
      <w:r w:rsidRPr="001F13B9">
        <w:rPr>
          <w:lang w:val="it-IT"/>
        </w:rPr>
        <w:t>&lt;Times New Roman, 12 , Bold</w:t>
      </w:r>
      <w:r>
        <w:rPr>
          <w:lang w:val="it-IT"/>
        </w:rPr>
        <w:t>, italic, *optional</w:t>
      </w:r>
      <w:r w:rsidRPr="001F13B9">
        <w:rPr>
          <w:lang w:val="it-IT"/>
        </w:rPr>
        <w:t>&gt;</w:t>
      </w:r>
    </w:p>
    <w:p w14:paraId="7EAA881E" w14:textId="77777777" w:rsidR="00B16876" w:rsidRPr="009B7459" w:rsidRDefault="00B16876" w:rsidP="00673C0E">
      <w:pPr>
        <w:pStyle w:val="Style5"/>
      </w:pPr>
      <w:r w:rsidRPr="009B7459">
        <w:t xml:space="preserve">Berisi Latar belakang, Tujuan </w:t>
      </w:r>
      <w:r w:rsidR="00E762A6" w:rsidRPr="009B7459">
        <w:t xml:space="preserve">dan </w:t>
      </w:r>
      <w:r w:rsidRPr="009B7459">
        <w:t>Manfaat</w:t>
      </w:r>
      <w:r w:rsidR="00CF1378" w:rsidRPr="009B7459">
        <w:t>,</w:t>
      </w:r>
      <w:r w:rsidR="00E762A6" w:rsidRPr="009B7459">
        <w:t xml:space="preserve"> </w:t>
      </w:r>
      <w:r w:rsidRPr="009B7459">
        <w:t>Permasalahan</w:t>
      </w:r>
      <w:r w:rsidR="00E762A6" w:rsidRPr="009B7459">
        <w:t xml:space="preserve">, </w:t>
      </w:r>
      <w:r w:rsidRPr="009B7459">
        <w:t xml:space="preserve">Teori </w:t>
      </w:r>
      <w:r w:rsidR="00CF1378" w:rsidRPr="009B7459">
        <w:t>,</w:t>
      </w:r>
      <w:r w:rsidRPr="009B7459">
        <w:t xml:space="preserve"> banya</w:t>
      </w:r>
      <w:r w:rsidR="00CF1378" w:rsidRPr="009B7459">
        <w:t xml:space="preserve">knya kata </w:t>
      </w:r>
      <w:r w:rsidR="00850BB5" w:rsidRPr="009B7459">
        <w:t xml:space="preserve">maksimal </w:t>
      </w:r>
      <w:r w:rsidR="00CF1378" w:rsidRPr="009B7459">
        <w:t xml:space="preserve">sekitar </w:t>
      </w:r>
      <w:r w:rsidR="00850BB5" w:rsidRPr="009B7459">
        <w:t>35</w:t>
      </w:r>
      <w:r w:rsidR="00CF1378" w:rsidRPr="009B7459">
        <w:t xml:space="preserve"> % dari  jumlah keseluruhan </w:t>
      </w:r>
      <w:r w:rsidR="00F1194C" w:rsidRPr="009B7459">
        <w:t>t</w:t>
      </w:r>
      <w:r w:rsidR="00CF1378" w:rsidRPr="009B7459">
        <w:t>ulisan.</w:t>
      </w:r>
    </w:p>
    <w:p w14:paraId="6F34E633" w14:textId="77777777" w:rsidR="00F1194C" w:rsidRPr="009B7459" w:rsidRDefault="00F1194C" w:rsidP="009B7459">
      <w:pPr>
        <w:pStyle w:val="BodyText"/>
        <w:spacing w:line="240" w:lineRule="auto"/>
        <w:rPr>
          <w:bCs/>
          <w:szCs w:val="24"/>
          <w:lang w:val="it-IT"/>
        </w:rPr>
      </w:pPr>
      <w:r w:rsidRPr="009B7459">
        <w:rPr>
          <w:szCs w:val="24"/>
          <w:lang w:val="sv-SE"/>
        </w:rPr>
        <w:t>&lt;</w:t>
      </w:r>
      <w:r w:rsidRPr="009B7459">
        <w:rPr>
          <w:bCs/>
          <w:szCs w:val="24"/>
          <w:lang w:val="it-IT"/>
        </w:rPr>
        <w:t xml:space="preserve">  Times New Roman, 12, 1 spasi &gt;</w:t>
      </w:r>
    </w:p>
    <w:p w14:paraId="4A043E9D" w14:textId="77777777" w:rsidR="009B7459" w:rsidRPr="009B7459" w:rsidRDefault="009B7459" w:rsidP="009B7459">
      <w:pPr>
        <w:pStyle w:val="BodyText"/>
        <w:spacing w:line="240" w:lineRule="auto"/>
        <w:rPr>
          <w:bCs/>
          <w:szCs w:val="24"/>
          <w:lang w:val="it-IT"/>
        </w:rPr>
      </w:pPr>
    </w:p>
    <w:p w14:paraId="5B7023BE" w14:textId="6001E290" w:rsidR="00B862A8" w:rsidRPr="009B7459" w:rsidRDefault="009B7459" w:rsidP="001F13B9">
      <w:pPr>
        <w:pStyle w:val="Style15"/>
      </w:pPr>
      <w:r w:rsidRPr="009B7459">
        <w:t>Metode Penelitian</w:t>
      </w:r>
    </w:p>
    <w:p w14:paraId="78181B8B" w14:textId="28EBFDD6" w:rsidR="00B862A8" w:rsidRPr="001F13B9" w:rsidRDefault="009B7459" w:rsidP="009B7459">
      <w:pPr>
        <w:tabs>
          <w:tab w:val="left" w:pos="3900"/>
        </w:tabs>
        <w:rPr>
          <w:b/>
          <w:bCs/>
          <w:caps/>
          <w:lang w:val="it-IT"/>
        </w:rPr>
      </w:pPr>
      <w:r w:rsidRPr="001F13B9">
        <w:rPr>
          <w:b/>
          <w:bCs/>
          <w:lang w:val="it-IT"/>
        </w:rPr>
        <w:t>&lt;Times New Roman, 12 , Bold&gt;</w:t>
      </w:r>
    </w:p>
    <w:p w14:paraId="4FE5966F" w14:textId="77777777" w:rsidR="00E762A6" w:rsidRPr="009B7459" w:rsidRDefault="00E762A6" w:rsidP="00673C0E">
      <w:pPr>
        <w:pStyle w:val="Style5"/>
        <w:rPr>
          <w:b/>
        </w:rPr>
      </w:pPr>
      <w:r w:rsidRPr="009B7459">
        <w:t>Berisi langkah-langkah penyelesaian permasalahan, diterangkan dengan jelas dan singkat.</w:t>
      </w:r>
      <w:r w:rsidR="00B862A8" w:rsidRPr="009B7459">
        <w:t xml:space="preserve"> Disarankan dijelaskan dengan flowchart</w:t>
      </w:r>
      <w:r w:rsidR="00850BB5" w:rsidRPr="009B7459">
        <w:t>, b</w:t>
      </w:r>
      <w:r w:rsidR="005770DA" w:rsidRPr="009B7459">
        <w:t>any</w:t>
      </w:r>
      <w:r w:rsidR="00850BB5" w:rsidRPr="009B7459">
        <w:t>a</w:t>
      </w:r>
      <w:r w:rsidR="005770DA" w:rsidRPr="009B7459">
        <w:t xml:space="preserve">knya kata tidak melebihi </w:t>
      </w:r>
      <w:r w:rsidR="00850BB5" w:rsidRPr="009B7459">
        <w:t>15</w:t>
      </w:r>
      <w:r w:rsidR="005770DA" w:rsidRPr="009B7459">
        <w:t>% dari keseluruhan artikel.</w:t>
      </w:r>
    </w:p>
    <w:p w14:paraId="35C912BE" w14:textId="77777777" w:rsidR="00B862A8" w:rsidRPr="009B7459" w:rsidRDefault="00B862A8" w:rsidP="00673C0E">
      <w:pPr>
        <w:pStyle w:val="Style5"/>
      </w:pPr>
      <w:r w:rsidRPr="009B7459">
        <w:t>&lt;  Times New Roman, 12, 1 spasi &gt;</w:t>
      </w:r>
    </w:p>
    <w:p w14:paraId="48EFB101" w14:textId="77777777" w:rsidR="005E7F71" w:rsidRPr="009B7459" w:rsidRDefault="005E7F71" w:rsidP="009B7459">
      <w:pPr>
        <w:tabs>
          <w:tab w:val="left" w:pos="3900"/>
        </w:tabs>
        <w:rPr>
          <w:b/>
          <w:bCs/>
          <w:caps/>
          <w:lang w:val="it-IT"/>
        </w:rPr>
      </w:pPr>
    </w:p>
    <w:p w14:paraId="2E6641E4" w14:textId="70507431" w:rsidR="00E93FAF" w:rsidRPr="009B7459" w:rsidRDefault="00E93FAF" w:rsidP="001F13B9">
      <w:pPr>
        <w:pStyle w:val="Style15"/>
      </w:pPr>
      <w:r w:rsidRPr="009B7459">
        <w:t>H</w:t>
      </w:r>
      <w:r w:rsidR="001F13B9">
        <w:t>asil</w:t>
      </w:r>
      <w:r w:rsidRPr="009B7459">
        <w:t xml:space="preserve"> dan P</w:t>
      </w:r>
      <w:r w:rsidR="001F13B9">
        <w:t>embahasan</w:t>
      </w:r>
      <w:r w:rsidRPr="009B7459">
        <w:t xml:space="preserve"> </w:t>
      </w:r>
    </w:p>
    <w:p w14:paraId="05C60273" w14:textId="77777777" w:rsidR="00673C0E" w:rsidRPr="001F13B9" w:rsidRDefault="00673C0E" w:rsidP="00673C0E">
      <w:pPr>
        <w:tabs>
          <w:tab w:val="left" w:pos="3900"/>
        </w:tabs>
        <w:rPr>
          <w:b/>
          <w:bCs/>
          <w:caps/>
          <w:lang w:val="it-IT"/>
        </w:rPr>
      </w:pPr>
      <w:r w:rsidRPr="001F13B9">
        <w:rPr>
          <w:b/>
          <w:bCs/>
          <w:lang w:val="it-IT"/>
        </w:rPr>
        <w:t>&lt;Times New Roman, 12 , Bold&gt;</w:t>
      </w:r>
    </w:p>
    <w:p w14:paraId="5D6A1936" w14:textId="77777777" w:rsidR="00394758" w:rsidRPr="00673C0E" w:rsidRDefault="002E4008" w:rsidP="00673C0E">
      <w:pPr>
        <w:pStyle w:val="Style5"/>
      </w:pPr>
      <w:r w:rsidRPr="00673C0E">
        <w:t>Bagian ini menjelaskan hasil</w:t>
      </w:r>
      <w:r w:rsidR="00850BB5" w:rsidRPr="00673C0E">
        <w:t xml:space="preserve"> dan bahasan</w:t>
      </w:r>
      <w:r w:rsidRPr="00673C0E">
        <w:t>, tidak semua data ditampilkan</w:t>
      </w:r>
      <w:r w:rsidR="00850BB5" w:rsidRPr="00673C0E">
        <w:t xml:space="preserve">. pengungkapan dalam table  data,   pengungkapan dengan Grafik </w:t>
      </w:r>
      <w:r w:rsidRPr="00673C0E">
        <w:t xml:space="preserve"> </w:t>
      </w:r>
      <w:r w:rsidR="00850BB5" w:rsidRPr="00673C0E">
        <w:t xml:space="preserve">lebih baik.  Bahasan dibuat secermat mungkin mengacu pada teori di bagian </w:t>
      </w:r>
      <w:r w:rsidR="00850BB5" w:rsidRPr="00673C0E">
        <w:lastRenderedPageBreak/>
        <w:t>Pendahuluan. Banyaknya kata sekurang-kurangnya 45%  dari keseluruhan tulisan.</w:t>
      </w:r>
    </w:p>
    <w:p w14:paraId="4A560EFF" w14:textId="77777777" w:rsidR="00E93FAF" w:rsidRPr="009B7459" w:rsidRDefault="00E93FAF" w:rsidP="00673C0E">
      <w:pPr>
        <w:pStyle w:val="Style5"/>
      </w:pPr>
      <w:r w:rsidRPr="009B7459">
        <w:t>&lt;  Times New Roman, 12, 1 spasi &gt;</w:t>
      </w:r>
    </w:p>
    <w:p w14:paraId="32686F23" w14:textId="77777777" w:rsidR="00673C0E" w:rsidRDefault="00673C0E" w:rsidP="009B7459">
      <w:pPr>
        <w:pStyle w:val="Style7"/>
        <w:spacing w:after="0"/>
        <w:rPr>
          <w:b/>
          <w:bCs/>
          <w:lang w:val="en-US"/>
        </w:rPr>
      </w:pPr>
    </w:p>
    <w:p w14:paraId="628A396E" w14:textId="77777777" w:rsidR="00A00A7C" w:rsidRPr="009B7459" w:rsidRDefault="00A00A7C" w:rsidP="00673C0E">
      <w:pPr>
        <w:pStyle w:val="Style15"/>
      </w:pPr>
      <w:r w:rsidRPr="009B7459">
        <w:t>KESIMPULAN</w:t>
      </w:r>
    </w:p>
    <w:p w14:paraId="6BCA2745" w14:textId="61129E11" w:rsidR="00A00A7C" w:rsidRPr="00673C0E" w:rsidRDefault="00A00A7C" w:rsidP="00673C0E">
      <w:pPr>
        <w:pStyle w:val="Style15"/>
      </w:pPr>
      <w:r w:rsidRPr="00673C0E">
        <w:t>&lt;</w:t>
      </w:r>
      <w:r w:rsidR="00673C0E" w:rsidRPr="00673C0E">
        <w:t>Times New Roman</w:t>
      </w:r>
      <w:r w:rsidRPr="00673C0E">
        <w:t>, 1</w:t>
      </w:r>
      <w:r w:rsidR="003034EB">
        <w:t>2</w:t>
      </w:r>
      <w:r w:rsidRPr="00673C0E">
        <w:t xml:space="preserve"> , B</w:t>
      </w:r>
      <w:r w:rsidR="00673C0E">
        <w:t>old</w:t>
      </w:r>
      <w:r w:rsidRPr="00673C0E">
        <w:t>&gt;</w:t>
      </w:r>
    </w:p>
    <w:p w14:paraId="45517B00" w14:textId="77777777" w:rsidR="00394758" w:rsidRPr="009B7459" w:rsidRDefault="00E37487" w:rsidP="00673C0E">
      <w:pPr>
        <w:pStyle w:val="Style5"/>
      </w:pPr>
      <w:r w:rsidRPr="009B7459">
        <w:t>Berisi kesimpulan dari hasil pembahasan, kesimpulan usahakan dibuat dalam satu paragraph saja.</w:t>
      </w:r>
    </w:p>
    <w:p w14:paraId="61E88F6E" w14:textId="77777777" w:rsidR="00E37487" w:rsidRDefault="00E37487" w:rsidP="00673C0E">
      <w:pPr>
        <w:pStyle w:val="Style5"/>
      </w:pPr>
      <w:r w:rsidRPr="009B7459">
        <w:t>&lt;  Times New Roman, 12, 1 spasi &gt;</w:t>
      </w:r>
    </w:p>
    <w:p w14:paraId="193EC0AB" w14:textId="77777777" w:rsidR="00673C0E" w:rsidRPr="009B7459" w:rsidRDefault="00673C0E" w:rsidP="00673C0E">
      <w:pPr>
        <w:pStyle w:val="Style5"/>
      </w:pPr>
    </w:p>
    <w:p w14:paraId="31D36666" w14:textId="77777777" w:rsidR="00E37487" w:rsidRPr="009B7459" w:rsidRDefault="003451E9" w:rsidP="00673C0E">
      <w:pPr>
        <w:pStyle w:val="Style15"/>
      </w:pPr>
      <w:r w:rsidRPr="009B7459">
        <w:t>Ucapan Terima kasih</w:t>
      </w:r>
    </w:p>
    <w:p w14:paraId="160C1F10" w14:textId="143262EB" w:rsidR="00E37487" w:rsidRPr="009B7459" w:rsidRDefault="00E37487" w:rsidP="00673C0E">
      <w:pPr>
        <w:pStyle w:val="Style15"/>
      </w:pPr>
      <w:r w:rsidRPr="009B7459">
        <w:t>&lt;</w:t>
      </w:r>
      <w:r w:rsidR="00673C0E" w:rsidRPr="009B7459">
        <w:t>Times New Roman</w:t>
      </w:r>
      <w:r w:rsidRPr="009B7459">
        <w:t>, 1</w:t>
      </w:r>
      <w:r w:rsidR="003034EB">
        <w:t>2</w:t>
      </w:r>
      <w:r w:rsidRPr="009B7459">
        <w:t xml:space="preserve"> , B</w:t>
      </w:r>
      <w:r w:rsidR="00673C0E">
        <w:t>old</w:t>
      </w:r>
      <w:r w:rsidRPr="009B7459">
        <w:t>&gt;</w:t>
      </w:r>
    </w:p>
    <w:p w14:paraId="6A1071A4" w14:textId="77777777" w:rsidR="00E37487" w:rsidRPr="009B7459" w:rsidRDefault="00E37487" w:rsidP="00673C0E">
      <w:pPr>
        <w:pStyle w:val="Style5"/>
      </w:pPr>
      <w:r w:rsidRPr="009B7459">
        <w:t>Berisi Ucapan Terima kasih ke Penyandang dana Penelitian.</w:t>
      </w:r>
    </w:p>
    <w:p w14:paraId="13E48FB3" w14:textId="77777777" w:rsidR="00E37487" w:rsidRDefault="00E37487" w:rsidP="00673C0E">
      <w:pPr>
        <w:pStyle w:val="Style5"/>
      </w:pPr>
      <w:r w:rsidRPr="00673C0E">
        <w:t>&lt;  Times New Roman, 12, 1 spasi &gt;</w:t>
      </w:r>
    </w:p>
    <w:p w14:paraId="671C5CC7" w14:textId="77777777" w:rsidR="00673C0E" w:rsidRPr="00673C0E" w:rsidRDefault="00673C0E" w:rsidP="00673C0E">
      <w:pPr>
        <w:pStyle w:val="Style5"/>
      </w:pPr>
    </w:p>
    <w:p w14:paraId="426987D1" w14:textId="77777777" w:rsidR="006A33F5" w:rsidRPr="009B7459" w:rsidRDefault="003451E9" w:rsidP="00673C0E">
      <w:pPr>
        <w:pStyle w:val="Style15"/>
      </w:pPr>
      <w:r w:rsidRPr="009B7459">
        <w:t>Daftar Pustaka</w:t>
      </w:r>
    </w:p>
    <w:p w14:paraId="658C22D5" w14:textId="43B61074" w:rsidR="008B5732" w:rsidRPr="009B7459" w:rsidRDefault="008B5732" w:rsidP="00673C0E">
      <w:pPr>
        <w:pStyle w:val="Style2"/>
        <w:jc w:val="left"/>
      </w:pPr>
      <w:r w:rsidRPr="009B7459">
        <w:t>&lt;</w:t>
      </w:r>
      <w:r w:rsidR="00673C0E" w:rsidRPr="009B7459">
        <w:t>Times New Roman</w:t>
      </w:r>
      <w:r w:rsidRPr="009B7459">
        <w:t>, 1</w:t>
      </w:r>
      <w:r w:rsidR="003034EB">
        <w:rPr>
          <w:lang w:val="en-US"/>
        </w:rPr>
        <w:t>2</w:t>
      </w:r>
      <w:r w:rsidRPr="009B7459">
        <w:t xml:space="preserve"> , B</w:t>
      </w:r>
      <w:r w:rsidR="00673C0E">
        <w:rPr>
          <w:lang w:val="en-US"/>
        </w:rPr>
        <w:t>old</w:t>
      </w:r>
      <w:r w:rsidRPr="009B7459">
        <w:t>&gt;</w:t>
      </w:r>
    </w:p>
    <w:p w14:paraId="4C213146" w14:textId="67AE686E" w:rsidR="008B5732" w:rsidRPr="009B7459" w:rsidRDefault="008B5732" w:rsidP="00673C0E">
      <w:pPr>
        <w:pStyle w:val="Style5"/>
      </w:pPr>
      <w:r w:rsidRPr="009B7459">
        <w:t xml:space="preserve">Dibuat dengan </w:t>
      </w:r>
      <w:r w:rsidR="00673C0E">
        <w:t>menggunakan Mendeley atau Endnote</w:t>
      </w:r>
      <w:r w:rsidRPr="009B7459">
        <w:t xml:space="preserve">, </w:t>
      </w:r>
      <w:r w:rsidR="00673C0E">
        <w:t>menggunakan format IEEE</w:t>
      </w:r>
      <w:r w:rsidRPr="009B7459">
        <w:t>.</w:t>
      </w:r>
    </w:p>
    <w:p w14:paraId="306C39D9" w14:textId="77777777" w:rsidR="008B5732" w:rsidRPr="009B7459" w:rsidRDefault="008B5732" w:rsidP="00673C0E">
      <w:pPr>
        <w:pStyle w:val="Style5"/>
      </w:pPr>
      <w:r w:rsidRPr="009B7459">
        <w:t>Contoh:</w:t>
      </w:r>
    </w:p>
    <w:p w14:paraId="42F4177E" w14:textId="77777777" w:rsidR="00394758" w:rsidRPr="009B7459" w:rsidRDefault="00394758" w:rsidP="009B7459">
      <w:pPr>
        <w:pStyle w:val="Style12"/>
        <w:rPr>
          <w:lang w:val="sv-SE"/>
        </w:rPr>
      </w:pPr>
      <w:r w:rsidRPr="009B7459">
        <w:rPr>
          <w:lang w:val="sv-SE"/>
        </w:rPr>
        <w:t xml:space="preserve">Indartomo Y.S., dkk. 2009. Energi dan Lingkungan Sebuah Keterkaitan yang Erat. Prosiding Seminar </w:t>
      </w:r>
      <w:r w:rsidRPr="009B7459">
        <w:rPr>
          <w:lang w:val="sv-SE"/>
        </w:rPr>
        <w:lastRenderedPageBreak/>
        <w:t>Nasional 4 – 5 Maret 2009 Dies Emas ITB, Bandung.</w:t>
      </w:r>
    </w:p>
    <w:p w14:paraId="29361890" w14:textId="77777777" w:rsidR="00394758" w:rsidRPr="009B7459" w:rsidRDefault="00394758" w:rsidP="009B7459">
      <w:pPr>
        <w:pStyle w:val="Style12"/>
        <w:rPr>
          <w:lang w:val="sv-SE"/>
        </w:rPr>
      </w:pPr>
      <w:r w:rsidRPr="009B7459">
        <w:t>Setiawan A.F., dkk, 2009. Rancang Bangun Unit Analisa Penggunaan Energi pada Lampu Penerangan, Tugas Akhir Mahasiswa Teknik Konversi Energi, Perpustakaan PNJ, Depok.</w:t>
      </w:r>
    </w:p>
    <w:p w14:paraId="1B591359" w14:textId="77777777" w:rsidR="00394758" w:rsidRPr="009B7459" w:rsidRDefault="00394758" w:rsidP="009B7459">
      <w:pPr>
        <w:pStyle w:val="Style12"/>
      </w:pPr>
      <w:r w:rsidRPr="009B7459">
        <w:rPr>
          <w:lang w:val="sv-SE"/>
        </w:rPr>
        <w:t xml:space="preserve">Yoshuaki UDA, 1999. Energy Management, New Energy and Industrial Technology Development </w:t>
      </w:r>
      <w:r w:rsidRPr="009B7459">
        <w:rPr>
          <w:lang w:val="sv-SE"/>
        </w:rPr>
        <w:lastRenderedPageBreak/>
        <w:t>Organization Training Program on Indus</w:t>
      </w:r>
      <w:r w:rsidRPr="009B7459">
        <w:t>try and Evironmental Protection for ASEAN (Program on Energy Conservation).</w:t>
      </w:r>
    </w:p>
    <w:p w14:paraId="3B0D79F0" w14:textId="77777777" w:rsidR="00394758" w:rsidRPr="009B7459" w:rsidRDefault="00F245EF" w:rsidP="009B7459">
      <w:pPr>
        <w:pStyle w:val="Style12"/>
      </w:pPr>
      <w:hyperlink r:id="rId12" w:history="1">
        <w:r w:rsidR="00394758" w:rsidRPr="009B7459">
          <w:rPr>
            <w:rStyle w:val="Hyperlink"/>
          </w:rPr>
          <w:t>www.pln-jabar.co.id</w:t>
        </w:r>
      </w:hyperlink>
      <w:r w:rsidR="00394758" w:rsidRPr="009B7459">
        <w:t>, 2009. Tips Hemat Listrik, PT PLN (persero).</w:t>
      </w:r>
    </w:p>
    <w:p w14:paraId="0F0BCF79" w14:textId="77777777" w:rsidR="00394758" w:rsidRPr="009B7459" w:rsidRDefault="00F245EF" w:rsidP="009B7459">
      <w:pPr>
        <w:pStyle w:val="Style12"/>
      </w:pPr>
      <w:hyperlink r:id="rId13" w:history="1">
        <w:r w:rsidR="00394758" w:rsidRPr="009B7459">
          <w:rPr>
            <w:rStyle w:val="Hyperlink"/>
            <w:i/>
            <w:iCs/>
          </w:rPr>
          <w:t>Http://www.eur.lighting.philips.com/contacts/contavts.shmt.</w:t>
        </w:r>
      </w:hyperlink>
      <w:r w:rsidR="00394758" w:rsidRPr="009B7459">
        <w:t xml:space="preserve"> 2009. Philips Lighting, Philips TL5 Lamps, 29 Juni 2009.</w:t>
      </w:r>
    </w:p>
    <w:p w14:paraId="00275199" w14:textId="494C5DC0" w:rsidR="001449E7" w:rsidRPr="009B7459" w:rsidRDefault="001449E7" w:rsidP="009B684F">
      <w:pPr>
        <w:pStyle w:val="Style12"/>
        <w:numPr>
          <w:ilvl w:val="0"/>
          <w:numId w:val="0"/>
        </w:numPr>
        <w:sectPr w:rsidR="001449E7" w:rsidRPr="009B7459" w:rsidSect="00276616">
          <w:type w:val="continuous"/>
          <w:pgSz w:w="11907" w:h="16840" w:code="9"/>
          <w:pgMar w:top="1440" w:right="1418" w:bottom="1440" w:left="1985" w:header="851" w:footer="851" w:gutter="0"/>
          <w:cols w:num="2" w:space="567"/>
          <w:docGrid w:linePitch="360"/>
        </w:sectPr>
      </w:pPr>
    </w:p>
    <w:p w14:paraId="7F720B48" w14:textId="77777777" w:rsidR="00394758" w:rsidRPr="009B7459" w:rsidRDefault="00394758" w:rsidP="009B7459">
      <w:pPr>
        <w:pStyle w:val="Style9"/>
        <w:rPr>
          <w:lang w:val="id-ID"/>
        </w:rPr>
      </w:pPr>
    </w:p>
    <w:p w14:paraId="5527CBE8" w14:textId="77777777" w:rsidR="00394758" w:rsidRPr="009B7459" w:rsidRDefault="00394758" w:rsidP="009B7459">
      <w:pPr>
        <w:contextualSpacing/>
        <w:jc w:val="both"/>
        <w:rPr>
          <w:b/>
          <w:lang w:val="id-ID"/>
        </w:rPr>
      </w:pPr>
    </w:p>
    <w:p w14:paraId="72C66A28" w14:textId="77777777" w:rsidR="008B5732" w:rsidRPr="009B7459" w:rsidRDefault="00394758" w:rsidP="00673C0E">
      <w:pPr>
        <w:pStyle w:val="Style10"/>
      </w:pPr>
      <w:r w:rsidRPr="009B7459">
        <w:t xml:space="preserve">Tabel </w:t>
      </w:r>
      <w:r w:rsidR="008B5732" w:rsidRPr="009B7459">
        <w:t xml:space="preserve">– Tabel  atau Gambar </w:t>
      </w:r>
      <w:r w:rsidR="003C4236" w:rsidRPr="009B7459">
        <w:t xml:space="preserve"> dapat ditampilkan diakhir artikel</w:t>
      </w:r>
      <w:r w:rsidR="003451E9" w:rsidRPr="009B7459">
        <w:t xml:space="preserve"> atau di dalam body </w:t>
      </w:r>
    </w:p>
    <w:p w14:paraId="40E3696E" w14:textId="77777777" w:rsidR="00394758" w:rsidRPr="009B7459" w:rsidRDefault="008B5732" w:rsidP="00673C0E">
      <w:pPr>
        <w:pStyle w:val="Style10"/>
      </w:pPr>
      <w:r w:rsidRPr="009B7459">
        <w:t>--------------------------------------------------------------------------------</w:t>
      </w:r>
      <w:r w:rsidR="00394758" w:rsidRPr="009B7459">
        <w:t xml:space="preserve"> </w:t>
      </w:r>
    </w:p>
    <w:p w14:paraId="6F508630" w14:textId="77777777" w:rsidR="00394758" w:rsidRPr="009B7459" w:rsidRDefault="00394758" w:rsidP="009B7459">
      <w:pPr>
        <w:pStyle w:val="Style9"/>
        <w:rPr>
          <w:lang w:val="id-ID"/>
        </w:rPr>
      </w:pPr>
      <w:r w:rsidRPr="009B7459">
        <w:drawing>
          <wp:inline distT="0" distB="0" distL="0" distR="0" wp14:anchorId="7AF8F4DD" wp14:editId="3BD6ACAF">
            <wp:extent cx="5053965" cy="2305050"/>
            <wp:effectExtent l="0" t="0" r="0" b="0"/>
            <wp:docPr id="24" name="Chart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F38C87C" w14:textId="77777777" w:rsidR="000C2CFF" w:rsidRPr="009B7459" w:rsidRDefault="000C2CFF" w:rsidP="00673C0E">
      <w:pPr>
        <w:pStyle w:val="Style10"/>
      </w:pPr>
    </w:p>
    <w:p w14:paraId="4070305D" w14:textId="77777777" w:rsidR="00394758" w:rsidRDefault="00394758" w:rsidP="00673C0E">
      <w:pPr>
        <w:pStyle w:val="Style17"/>
        <w:jc w:val="center"/>
      </w:pPr>
      <w:r w:rsidRPr="00673C0E">
        <w:rPr>
          <w:b/>
        </w:rPr>
        <w:t xml:space="preserve">Gambar </w:t>
      </w:r>
      <w:r w:rsidR="000C2CFF" w:rsidRPr="00673C0E">
        <w:rPr>
          <w:b/>
          <w:lang w:val="en-US"/>
        </w:rPr>
        <w:t>1</w:t>
      </w:r>
      <w:r w:rsidRPr="00673C0E">
        <w:rPr>
          <w:b/>
        </w:rPr>
        <w:t>.</w:t>
      </w:r>
      <w:r w:rsidRPr="00673C0E">
        <w:t xml:space="preserve"> </w:t>
      </w:r>
      <w:r w:rsidR="003451E9" w:rsidRPr="00673C0E">
        <w:t>Konsumsi Energi dari 10 Unit Komputer Aktif dan Stand By</w:t>
      </w:r>
    </w:p>
    <w:p w14:paraId="2F2DE298" w14:textId="77777777" w:rsidR="009B05DD" w:rsidRDefault="009B05DD" w:rsidP="00673C0E">
      <w:pPr>
        <w:pStyle w:val="Style17"/>
        <w:jc w:val="center"/>
      </w:pPr>
    </w:p>
    <w:p w14:paraId="0E5AB8AA" w14:textId="77777777" w:rsidR="009B05DD" w:rsidRPr="00673C0E" w:rsidRDefault="009B05DD" w:rsidP="00673C0E">
      <w:pPr>
        <w:pStyle w:val="Style17"/>
        <w:jc w:val="center"/>
        <w:sectPr w:rsidR="009B05DD" w:rsidRPr="00673C0E" w:rsidSect="00276616">
          <w:type w:val="continuous"/>
          <w:pgSz w:w="11907" w:h="16840" w:code="9"/>
          <w:pgMar w:top="1440" w:right="1418" w:bottom="1440" w:left="1985" w:header="851" w:footer="851" w:gutter="0"/>
          <w:cols w:space="720"/>
          <w:docGrid w:linePitch="360"/>
        </w:sectPr>
      </w:pPr>
    </w:p>
    <w:p w14:paraId="01AC2A46" w14:textId="77777777" w:rsidR="009B05DD" w:rsidRDefault="009B05DD" w:rsidP="009B05DD">
      <w:pPr>
        <w:pStyle w:val="Style17"/>
        <w:jc w:val="center"/>
        <w:rPr>
          <w:b/>
          <w:lang w:val="en-US"/>
        </w:rPr>
      </w:pPr>
    </w:p>
    <w:p w14:paraId="2AFC283E" w14:textId="23B76DCC" w:rsidR="00394758" w:rsidRPr="009B05DD" w:rsidRDefault="009B05DD" w:rsidP="009B05DD">
      <w:pPr>
        <w:pStyle w:val="Style17"/>
        <w:jc w:val="center"/>
        <w:rPr>
          <w:sz w:val="24"/>
          <w:lang w:val="en-US"/>
        </w:rPr>
      </w:pPr>
      <w:r>
        <w:rPr>
          <w:b/>
          <w:lang w:val="en-US"/>
        </w:rPr>
        <w:t>Tabel</w:t>
      </w:r>
      <w:r w:rsidRPr="00673C0E">
        <w:rPr>
          <w:b/>
        </w:rPr>
        <w:t xml:space="preserve"> </w:t>
      </w:r>
      <w:r w:rsidRPr="00673C0E">
        <w:rPr>
          <w:b/>
          <w:lang w:val="en-US"/>
        </w:rPr>
        <w:t>1</w:t>
      </w:r>
      <w:r w:rsidRPr="00673C0E">
        <w:rPr>
          <w:b/>
        </w:rPr>
        <w:t>.</w:t>
      </w:r>
      <w:r w:rsidRPr="00673C0E">
        <w:t xml:space="preserve"> </w:t>
      </w:r>
      <w:r>
        <w:rPr>
          <w:lang w:val="en-US"/>
        </w:rPr>
        <w:t>Jumlah Total Orang</w:t>
      </w:r>
    </w:p>
    <w:tbl>
      <w:tblPr>
        <w:tblStyle w:val="TableGrid"/>
        <w:tblW w:w="441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1559"/>
        <w:gridCol w:w="2126"/>
      </w:tblGrid>
      <w:tr w:rsidR="009B05DD" w14:paraId="0A8552B1" w14:textId="77777777" w:rsidTr="009B05DD">
        <w:trPr>
          <w:jc w:val="center"/>
        </w:trPr>
        <w:tc>
          <w:tcPr>
            <w:tcW w:w="730" w:type="dxa"/>
            <w:tcBorders>
              <w:top w:val="single" w:sz="4" w:space="0" w:color="auto"/>
              <w:bottom w:val="single" w:sz="4" w:space="0" w:color="auto"/>
            </w:tcBorders>
          </w:tcPr>
          <w:p w14:paraId="6C8B326B" w14:textId="1F0075F6" w:rsidR="009B05DD" w:rsidRPr="009B05DD" w:rsidRDefault="009B05DD" w:rsidP="009B05DD">
            <w:pPr>
              <w:rPr>
                <w:b/>
              </w:rPr>
            </w:pPr>
            <w:r w:rsidRPr="009B05DD">
              <w:rPr>
                <w:b/>
              </w:rPr>
              <w:t>No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31A237D" w14:textId="171EBD86" w:rsidR="009B05DD" w:rsidRPr="009B05DD" w:rsidRDefault="009B05DD" w:rsidP="009B05DD">
            <w:pPr>
              <w:rPr>
                <w:b/>
              </w:rPr>
            </w:pPr>
            <w:r w:rsidRPr="009B05DD">
              <w:rPr>
                <w:b/>
              </w:rPr>
              <w:t>Nama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CD04C8D" w14:textId="115980E5" w:rsidR="009B05DD" w:rsidRPr="009B05DD" w:rsidRDefault="009B05DD" w:rsidP="009B05DD">
            <w:pPr>
              <w:rPr>
                <w:b/>
              </w:rPr>
            </w:pPr>
            <w:r w:rsidRPr="009B05DD">
              <w:rPr>
                <w:b/>
              </w:rPr>
              <w:t>Total</w:t>
            </w:r>
          </w:p>
        </w:tc>
      </w:tr>
      <w:tr w:rsidR="009B05DD" w14:paraId="3ACCE259" w14:textId="77777777" w:rsidTr="009B05DD">
        <w:trPr>
          <w:jc w:val="center"/>
        </w:trPr>
        <w:tc>
          <w:tcPr>
            <w:tcW w:w="730" w:type="dxa"/>
            <w:tcBorders>
              <w:top w:val="single" w:sz="4" w:space="0" w:color="auto"/>
            </w:tcBorders>
          </w:tcPr>
          <w:p w14:paraId="37C1F9A9" w14:textId="496B0442" w:rsidR="009B05DD" w:rsidRPr="009B05DD" w:rsidRDefault="009B05DD" w:rsidP="009B7459"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793AC6D" w14:textId="56EF2323" w:rsidR="009B05DD" w:rsidRPr="009B05DD" w:rsidRDefault="009B05DD" w:rsidP="009B7459">
            <w:r>
              <w:t>Anto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74A97E1" w14:textId="2F23C8F6" w:rsidR="009B05DD" w:rsidRPr="009B05DD" w:rsidRDefault="009B05DD" w:rsidP="009B7459">
            <w:r>
              <w:t>2</w:t>
            </w:r>
          </w:p>
        </w:tc>
      </w:tr>
      <w:tr w:rsidR="009B05DD" w14:paraId="7EFC80A9" w14:textId="77777777" w:rsidTr="009B05DD">
        <w:trPr>
          <w:jc w:val="center"/>
        </w:trPr>
        <w:tc>
          <w:tcPr>
            <w:tcW w:w="730" w:type="dxa"/>
          </w:tcPr>
          <w:p w14:paraId="61144FDD" w14:textId="298F4227" w:rsidR="009B05DD" w:rsidRPr="009B05DD" w:rsidRDefault="009B05DD" w:rsidP="009B7459">
            <w:r>
              <w:t>2</w:t>
            </w:r>
          </w:p>
        </w:tc>
        <w:tc>
          <w:tcPr>
            <w:tcW w:w="1559" w:type="dxa"/>
          </w:tcPr>
          <w:p w14:paraId="6348C1D3" w14:textId="0AE157A4" w:rsidR="009B05DD" w:rsidRPr="009B05DD" w:rsidRDefault="009B05DD" w:rsidP="009B7459">
            <w:r>
              <w:t>Joko</w:t>
            </w:r>
          </w:p>
        </w:tc>
        <w:tc>
          <w:tcPr>
            <w:tcW w:w="2126" w:type="dxa"/>
          </w:tcPr>
          <w:p w14:paraId="7940B51C" w14:textId="01EBF2FE" w:rsidR="009B05DD" w:rsidRPr="009B05DD" w:rsidRDefault="009B05DD" w:rsidP="009B7459">
            <w:r>
              <w:t>7</w:t>
            </w:r>
          </w:p>
        </w:tc>
      </w:tr>
      <w:tr w:rsidR="009B05DD" w14:paraId="69CE00C5" w14:textId="77777777" w:rsidTr="009B05DD">
        <w:trPr>
          <w:jc w:val="center"/>
        </w:trPr>
        <w:tc>
          <w:tcPr>
            <w:tcW w:w="730" w:type="dxa"/>
          </w:tcPr>
          <w:p w14:paraId="37E0CCA1" w14:textId="77E99467" w:rsidR="009B05DD" w:rsidRPr="009B05DD" w:rsidRDefault="009B05DD" w:rsidP="009B7459">
            <w:r>
              <w:t>3</w:t>
            </w:r>
          </w:p>
        </w:tc>
        <w:tc>
          <w:tcPr>
            <w:tcW w:w="1559" w:type="dxa"/>
          </w:tcPr>
          <w:p w14:paraId="4617126E" w14:textId="53D5A787" w:rsidR="009B05DD" w:rsidRPr="009B05DD" w:rsidRDefault="009B05DD" w:rsidP="009B7459">
            <w:r>
              <w:t>Desi</w:t>
            </w:r>
          </w:p>
        </w:tc>
        <w:tc>
          <w:tcPr>
            <w:tcW w:w="2126" w:type="dxa"/>
          </w:tcPr>
          <w:p w14:paraId="7E2AECE9" w14:textId="4688DB28" w:rsidR="009B05DD" w:rsidRPr="009B05DD" w:rsidRDefault="009B05DD" w:rsidP="009B7459">
            <w:r>
              <w:t>13</w:t>
            </w:r>
          </w:p>
        </w:tc>
      </w:tr>
    </w:tbl>
    <w:p w14:paraId="26A09ECD" w14:textId="77777777" w:rsidR="00BE31E0" w:rsidRDefault="00BE31E0" w:rsidP="009B7459">
      <w:pPr>
        <w:rPr>
          <w:lang w:val="id-ID"/>
        </w:rPr>
      </w:pPr>
    </w:p>
    <w:sectPr w:rsidR="00BE31E0" w:rsidSect="009B05DD">
      <w:type w:val="continuous"/>
      <w:pgSz w:w="11907" w:h="16840" w:code="9"/>
      <w:pgMar w:top="1440" w:right="1418" w:bottom="1440" w:left="1985" w:header="851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C34445" w14:textId="77777777" w:rsidR="00F245EF" w:rsidRDefault="00F245EF">
      <w:r>
        <w:separator/>
      </w:r>
    </w:p>
  </w:endnote>
  <w:endnote w:type="continuationSeparator" w:id="0">
    <w:p w14:paraId="46D1AB14" w14:textId="77777777" w:rsidR="00F245EF" w:rsidRDefault="00F245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40753"/>
      <w:docPartObj>
        <w:docPartGallery w:val="Page Numbers (Bottom of Page)"/>
        <w:docPartUnique/>
      </w:docPartObj>
    </w:sdtPr>
    <w:sdtEndPr/>
    <w:sdtContent>
      <w:p w14:paraId="0138FFB4" w14:textId="77777777" w:rsidR="00850BB5" w:rsidRDefault="00444637" w:rsidP="00DC32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0BB5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878831" w14:textId="77777777" w:rsidR="00F245EF" w:rsidRDefault="00F245EF">
      <w:r>
        <w:separator/>
      </w:r>
    </w:p>
  </w:footnote>
  <w:footnote w:type="continuationSeparator" w:id="0">
    <w:p w14:paraId="14627379" w14:textId="77777777" w:rsidR="00F245EF" w:rsidRDefault="00F245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C2033C" w14:textId="778CF330" w:rsidR="00850BB5" w:rsidRPr="00394758" w:rsidRDefault="00850BB5" w:rsidP="00276616">
    <w:pPr>
      <w:pStyle w:val="Header"/>
      <w:tabs>
        <w:tab w:val="clear" w:pos="8640"/>
      </w:tabs>
      <w:rPr>
        <w:i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0755A6" w14:textId="2FFF4C72" w:rsidR="00850BB5" w:rsidRPr="00AE788D" w:rsidRDefault="00AE788D" w:rsidP="00AE788D">
    <w:pPr>
      <w:pStyle w:val="Header"/>
      <w:tabs>
        <w:tab w:val="clear" w:pos="8640"/>
      </w:tabs>
      <w:rPr>
        <w:i/>
        <w:sz w:val="20"/>
      </w:rPr>
    </w:pPr>
    <w:r>
      <w:rPr>
        <w:i/>
        <w:sz w:val="20"/>
      </w:rPr>
      <w:t>&lt;</w:t>
    </w:r>
    <w:r w:rsidRPr="00AE788D">
      <w:rPr>
        <w:i/>
        <w:sz w:val="20"/>
      </w:rPr>
      <w:t>Margin disetting “Mirror” dengan detail : Top 2.54</w:t>
    </w:r>
    <w:r>
      <w:rPr>
        <w:i/>
        <w:sz w:val="20"/>
      </w:rPr>
      <w:t>cm</w:t>
    </w:r>
    <w:r w:rsidRPr="00AE788D">
      <w:rPr>
        <w:i/>
        <w:sz w:val="20"/>
      </w:rPr>
      <w:t>, Bottom 2.54</w:t>
    </w:r>
    <w:r>
      <w:rPr>
        <w:i/>
        <w:sz w:val="20"/>
      </w:rPr>
      <w:t>cm</w:t>
    </w:r>
    <w:r w:rsidRPr="00AE788D">
      <w:rPr>
        <w:i/>
        <w:sz w:val="20"/>
      </w:rPr>
      <w:t>, Inside 3.5</w:t>
    </w:r>
    <w:r>
      <w:rPr>
        <w:i/>
        <w:sz w:val="20"/>
      </w:rPr>
      <w:t>cm</w:t>
    </w:r>
    <w:r w:rsidRPr="00AE788D">
      <w:rPr>
        <w:i/>
        <w:sz w:val="20"/>
      </w:rPr>
      <w:t>, Outside 2.5</w:t>
    </w:r>
    <w:r>
      <w:rPr>
        <w:i/>
        <w:sz w:val="20"/>
      </w:rPr>
      <w:t>cm&gt;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A5413" w14:textId="77777777" w:rsidR="00850BB5" w:rsidRPr="00DA2773" w:rsidRDefault="00850BB5" w:rsidP="00DA2773">
    <w:pPr>
      <w:pStyle w:val="Header"/>
      <w:jc w:val="right"/>
    </w:pPr>
    <w:r w:rsidRPr="007F2CAB">
      <w:t>POLITEKNOLOGI VOL. 9  NO. 3, SEPTEMBER 101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47AA1"/>
    <w:multiLevelType w:val="multilevel"/>
    <w:tmpl w:val="9C7E3A0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>
    <w:nsid w:val="097A4223"/>
    <w:multiLevelType w:val="hybridMultilevel"/>
    <w:tmpl w:val="8222D078"/>
    <w:lvl w:ilvl="0" w:tplc="7286FB70">
      <w:start w:val="1"/>
      <w:numFmt w:val="decimal"/>
      <w:pStyle w:val="Style13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A8B154B"/>
    <w:multiLevelType w:val="hybridMultilevel"/>
    <w:tmpl w:val="722EF158"/>
    <w:lvl w:ilvl="0" w:tplc="6978B0A2">
      <w:start w:val="2"/>
      <w:numFmt w:val="bullet"/>
      <w:pStyle w:val="Style8"/>
      <w:lvlText w:val="-"/>
      <w:lvlJc w:val="left"/>
      <w:pPr>
        <w:tabs>
          <w:tab w:val="num" w:pos="357"/>
        </w:tabs>
        <w:ind w:left="357" w:hanging="357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C4C5238"/>
    <w:multiLevelType w:val="multilevel"/>
    <w:tmpl w:val="F6746B1C"/>
    <w:lvl w:ilvl="0">
      <w:start w:val="1"/>
      <w:numFmt w:val="decimal"/>
      <w:lvlText w:val="%1."/>
      <w:lvlJc w:val="left"/>
      <w:pPr>
        <w:ind w:left="1296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9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5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5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1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1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7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7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36" w:hanging="1800"/>
      </w:pPr>
      <w:rPr>
        <w:rFonts w:hint="default"/>
      </w:rPr>
    </w:lvl>
  </w:abstractNum>
  <w:abstractNum w:abstractNumId="4">
    <w:nsid w:val="202C0025"/>
    <w:multiLevelType w:val="hybridMultilevel"/>
    <w:tmpl w:val="82847854"/>
    <w:lvl w:ilvl="0" w:tplc="8C60A178">
      <w:start w:val="1"/>
      <w:numFmt w:val="decimal"/>
      <w:pStyle w:val="Style12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2F2977"/>
    <w:multiLevelType w:val="hybridMultilevel"/>
    <w:tmpl w:val="FF36834A"/>
    <w:lvl w:ilvl="0" w:tplc="4D38BAA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430E79"/>
    <w:multiLevelType w:val="multilevel"/>
    <w:tmpl w:val="B70261D8"/>
    <w:lvl w:ilvl="0">
      <w:start w:val="1"/>
      <w:numFmt w:val="upperRoman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/>
        <w:i w:val="0"/>
        <w:sz w:val="24"/>
        <w:szCs w:val="24"/>
      </w:rPr>
    </w:lvl>
    <w:lvl w:ilvl="1">
      <w:start w:val="1"/>
      <w:numFmt w:val="upperLetter"/>
      <w:lvlText w:val="%2."/>
      <w:lvlJc w:val="left"/>
      <w:pPr>
        <w:tabs>
          <w:tab w:val="num" w:pos="425"/>
        </w:tabs>
        <w:ind w:left="425" w:hanging="425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1276"/>
        </w:tabs>
        <w:ind w:left="1276" w:hanging="425"/>
      </w:pPr>
      <w:rPr>
        <w:rFonts w:hint="default"/>
        <w:b/>
        <w:i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701"/>
        </w:tabs>
        <w:ind w:left="1701" w:hanging="425"/>
      </w:pPr>
      <w:rPr>
        <w:rFonts w:hint="default"/>
        <w:b/>
        <w:i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/>
        <w:i w:val="0"/>
        <w:sz w:val="24"/>
        <w:szCs w:val="24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>
    <w:nsid w:val="327445D2"/>
    <w:multiLevelType w:val="hybridMultilevel"/>
    <w:tmpl w:val="7B640CFC"/>
    <w:lvl w:ilvl="0" w:tplc="82848B8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2CC0048"/>
    <w:multiLevelType w:val="hybridMultilevel"/>
    <w:tmpl w:val="D4706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86452D"/>
    <w:multiLevelType w:val="multilevel"/>
    <w:tmpl w:val="9C7E3A0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b/>
        <w:i w:val="0"/>
        <w:sz w:val="24"/>
        <w:szCs w:val="24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7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mirrorMargins/>
  <w:activeWritingStyle w:appName="MSWord" w:lang="en-US" w:vendorID="64" w:dllVersion="131078" w:nlCheck="1" w:checkStyle="0"/>
  <w:activeWritingStyle w:appName="MSWord" w:lang="es-ES_tradnl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evenAndOddHeaders/>
  <w:drawingGridHorizontalSpacing w:val="120"/>
  <w:drawingGridVerticalSpacing w:val="142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bIwtLA0M7CwNDdW0lEKTi0uzszPAykwrAUAD/iBJSwAAAA="/>
  </w:docVars>
  <w:rsids>
    <w:rsidRoot w:val="002D453C"/>
    <w:rsid w:val="000003B1"/>
    <w:rsid w:val="00001206"/>
    <w:rsid w:val="000016CA"/>
    <w:rsid w:val="00002A61"/>
    <w:rsid w:val="00005708"/>
    <w:rsid w:val="00006A24"/>
    <w:rsid w:val="00011E5F"/>
    <w:rsid w:val="000206F1"/>
    <w:rsid w:val="000277F0"/>
    <w:rsid w:val="000305D7"/>
    <w:rsid w:val="00034FE7"/>
    <w:rsid w:val="00046CB1"/>
    <w:rsid w:val="00050E2D"/>
    <w:rsid w:val="00052F9C"/>
    <w:rsid w:val="0005711B"/>
    <w:rsid w:val="000648E6"/>
    <w:rsid w:val="00070CDF"/>
    <w:rsid w:val="00071539"/>
    <w:rsid w:val="00071C24"/>
    <w:rsid w:val="00073C75"/>
    <w:rsid w:val="00075167"/>
    <w:rsid w:val="00075DBD"/>
    <w:rsid w:val="000832A9"/>
    <w:rsid w:val="0008488D"/>
    <w:rsid w:val="00086D1D"/>
    <w:rsid w:val="000871AF"/>
    <w:rsid w:val="00087E9B"/>
    <w:rsid w:val="00092211"/>
    <w:rsid w:val="00092AD8"/>
    <w:rsid w:val="00095A5A"/>
    <w:rsid w:val="000A0979"/>
    <w:rsid w:val="000B0160"/>
    <w:rsid w:val="000B2586"/>
    <w:rsid w:val="000B6FB3"/>
    <w:rsid w:val="000C21A2"/>
    <w:rsid w:val="000C2613"/>
    <w:rsid w:val="000C2CFF"/>
    <w:rsid w:val="000D14E4"/>
    <w:rsid w:val="000D16E1"/>
    <w:rsid w:val="000E732B"/>
    <w:rsid w:val="000F017C"/>
    <w:rsid w:val="000F06B6"/>
    <w:rsid w:val="000F164F"/>
    <w:rsid w:val="000F165F"/>
    <w:rsid w:val="000F26B7"/>
    <w:rsid w:val="000F27F9"/>
    <w:rsid w:val="000F3E3E"/>
    <w:rsid w:val="000F6453"/>
    <w:rsid w:val="001009C1"/>
    <w:rsid w:val="00100E0A"/>
    <w:rsid w:val="00104E7A"/>
    <w:rsid w:val="0011204E"/>
    <w:rsid w:val="00112CFD"/>
    <w:rsid w:val="001133F6"/>
    <w:rsid w:val="00126472"/>
    <w:rsid w:val="0012650B"/>
    <w:rsid w:val="00131EB3"/>
    <w:rsid w:val="00133E91"/>
    <w:rsid w:val="00140055"/>
    <w:rsid w:val="001449E7"/>
    <w:rsid w:val="001460D3"/>
    <w:rsid w:val="001505FB"/>
    <w:rsid w:val="0015522A"/>
    <w:rsid w:val="00163443"/>
    <w:rsid w:val="0016393E"/>
    <w:rsid w:val="00163E92"/>
    <w:rsid w:val="00171780"/>
    <w:rsid w:val="00173D23"/>
    <w:rsid w:val="00175170"/>
    <w:rsid w:val="00177F28"/>
    <w:rsid w:val="00180008"/>
    <w:rsid w:val="00181A2D"/>
    <w:rsid w:val="00182881"/>
    <w:rsid w:val="00182D25"/>
    <w:rsid w:val="001869B3"/>
    <w:rsid w:val="00187F0D"/>
    <w:rsid w:val="00190CB8"/>
    <w:rsid w:val="00192365"/>
    <w:rsid w:val="00194668"/>
    <w:rsid w:val="00194D77"/>
    <w:rsid w:val="0019700E"/>
    <w:rsid w:val="00197DEF"/>
    <w:rsid w:val="001A27B2"/>
    <w:rsid w:val="001A332D"/>
    <w:rsid w:val="001B37F4"/>
    <w:rsid w:val="001C452B"/>
    <w:rsid w:val="001C4F11"/>
    <w:rsid w:val="001D1C59"/>
    <w:rsid w:val="001D1C84"/>
    <w:rsid w:val="001D41E5"/>
    <w:rsid w:val="001D57FF"/>
    <w:rsid w:val="001D7DA8"/>
    <w:rsid w:val="001E58AA"/>
    <w:rsid w:val="001E6904"/>
    <w:rsid w:val="001F13B9"/>
    <w:rsid w:val="001F3991"/>
    <w:rsid w:val="001F3FC9"/>
    <w:rsid w:val="001F601B"/>
    <w:rsid w:val="001F7CEE"/>
    <w:rsid w:val="002016F4"/>
    <w:rsid w:val="002026EA"/>
    <w:rsid w:val="002074D9"/>
    <w:rsid w:val="0021338B"/>
    <w:rsid w:val="00214B03"/>
    <w:rsid w:val="00217EF6"/>
    <w:rsid w:val="00221FF3"/>
    <w:rsid w:val="0022243F"/>
    <w:rsid w:val="0022481F"/>
    <w:rsid w:val="0023427F"/>
    <w:rsid w:val="00241AD6"/>
    <w:rsid w:val="002505E5"/>
    <w:rsid w:val="00251931"/>
    <w:rsid w:val="00254D75"/>
    <w:rsid w:val="002579F5"/>
    <w:rsid w:val="00260FC1"/>
    <w:rsid w:val="00262C57"/>
    <w:rsid w:val="002657C6"/>
    <w:rsid w:val="00274FE4"/>
    <w:rsid w:val="00276616"/>
    <w:rsid w:val="002815CA"/>
    <w:rsid w:val="00283129"/>
    <w:rsid w:val="0028373A"/>
    <w:rsid w:val="00285FA5"/>
    <w:rsid w:val="002879EB"/>
    <w:rsid w:val="002914AF"/>
    <w:rsid w:val="00297E5A"/>
    <w:rsid w:val="002A0118"/>
    <w:rsid w:val="002A0461"/>
    <w:rsid w:val="002A25DA"/>
    <w:rsid w:val="002A53A8"/>
    <w:rsid w:val="002A6E4B"/>
    <w:rsid w:val="002B2C6D"/>
    <w:rsid w:val="002B42B9"/>
    <w:rsid w:val="002B5179"/>
    <w:rsid w:val="002C0F20"/>
    <w:rsid w:val="002C2263"/>
    <w:rsid w:val="002C4CC6"/>
    <w:rsid w:val="002C6DB8"/>
    <w:rsid w:val="002C7C03"/>
    <w:rsid w:val="002C7FFB"/>
    <w:rsid w:val="002D0BC4"/>
    <w:rsid w:val="002D1160"/>
    <w:rsid w:val="002D203A"/>
    <w:rsid w:val="002D4233"/>
    <w:rsid w:val="002D4454"/>
    <w:rsid w:val="002D453C"/>
    <w:rsid w:val="002E16DF"/>
    <w:rsid w:val="002E2D90"/>
    <w:rsid w:val="002E3FBE"/>
    <w:rsid w:val="002E4008"/>
    <w:rsid w:val="002F02F0"/>
    <w:rsid w:val="002F27E9"/>
    <w:rsid w:val="002F3705"/>
    <w:rsid w:val="002F7528"/>
    <w:rsid w:val="003034EB"/>
    <w:rsid w:val="00303809"/>
    <w:rsid w:val="003042A2"/>
    <w:rsid w:val="00307B7B"/>
    <w:rsid w:val="00312B30"/>
    <w:rsid w:val="00317C5D"/>
    <w:rsid w:val="00331500"/>
    <w:rsid w:val="00333EDF"/>
    <w:rsid w:val="00337081"/>
    <w:rsid w:val="003451E9"/>
    <w:rsid w:val="00345894"/>
    <w:rsid w:val="00345932"/>
    <w:rsid w:val="00350A40"/>
    <w:rsid w:val="00351387"/>
    <w:rsid w:val="00355204"/>
    <w:rsid w:val="00355F6F"/>
    <w:rsid w:val="0035718F"/>
    <w:rsid w:val="00376846"/>
    <w:rsid w:val="003835AB"/>
    <w:rsid w:val="00383DCC"/>
    <w:rsid w:val="00391FB9"/>
    <w:rsid w:val="00394758"/>
    <w:rsid w:val="003A3AE4"/>
    <w:rsid w:val="003A6EA3"/>
    <w:rsid w:val="003B278A"/>
    <w:rsid w:val="003B5485"/>
    <w:rsid w:val="003C0D85"/>
    <w:rsid w:val="003C0F8D"/>
    <w:rsid w:val="003C3C88"/>
    <w:rsid w:val="003C4236"/>
    <w:rsid w:val="003C6171"/>
    <w:rsid w:val="003D4B05"/>
    <w:rsid w:val="003D74CB"/>
    <w:rsid w:val="003E0ED0"/>
    <w:rsid w:val="003E2BA5"/>
    <w:rsid w:val="003E4166"/>
    <w:rsid w:val="003F0FE0"/>
    <w:rsid w:val="003F47E5"/>
    <w:rsid w:val="003F5198"/>
    <w:rsid w:val="004020DB"/>
    <w:rsid w:val="004067FC"/>
    <w:rsid w:val="00407E31"/>
    <w:rsid w:val="004151AB"/>
    <w:rsid w:val="00416376"/>
    <w:rsid w:val="0042345F"/>
    <w:rsid w:val="00426B86"/>
    <w:rsid w:val="00427971"/>
    <w:rsid w:val="00430D63"/>
    <w:rsid w:val="00432A14"/>
    <w:rsid w:val="00432F1E"/>
    <w:rsid w:val="00442334"/>
    <w:rsid w:val="00443222"/>
    <w:rsid w:val="00444637"/>
    <w:rsid w:val="00450B75"/>
    <w:rsid w:val="004540AB"/>
    <w:rsid w:val="0045647D"/>
    <w:rsid w:val="00460CC9"/>
    <w:rsid w:val="00460D3C"/>
    <w:rsid w:val="00465AEB"/>
    <w:rsid w:val="00467370"/>
    <w:rsid w:val="00475F4B"/>
    <w:rsid w:val="004834AA"/>
    <w:rsid w:val="00485067"/>
    <w:rsid w:val="004862C4"/>
    <w:rsid w:val="004914CB"/>
    <w:rsid w:val="004923EA"/>
    <w:rsid w:val="00492656"/>
    <w:rsid w:val="004A4E7C"/>
    <w:rsid w:val="004A696F"/>
    <w:rsid w:val="004B2857"/>
    <w:rsid w:val="004C1424"/>
    <w:rsid w:val="004C15D6"/>
    <w:rsid w:val="004C3F16"/>
    <w:rsid w:val="004C4748"/>
    <w:rsid w:val="004C56A5"/>
    <w:rsid w:val="004C5BF7"/>
    <w:rsid w:val="004C6518"/>
    <w:rsid w:val="004C6596"/>
    <w:rsid w:val="004D10A4"/>
    <w:rsid w:val="004D2F6C"/>
    <w:rsid w:val="004D639A"/>
    <w:rsid w:val="004E18C3"/>
    <w:rsid w:val="004E1F3F"/>
    <w:rsid w:val="004E3624"/>
    <w:rsid w:val="004E369B"/>
    <w:rsid w:val="004E425C"/>
    <w:rsid w:val="004E7EA7"/>
    <w:rsid w:val="004F2AA8"/>
    <w:rsid w:val="004F35E5"/>
    <w:rsid w:val="005063F4"/>
    <w:rsid w:val="005110C0"/>
    <w:rsid w:val="005126ED"/>
    <w:rsid w:val="00512989"/>
    <w:rsid w:val="00517C74"/>
    <w:rsid w:val="0052113B"/>
    <w:rsid w:val="005230E4"/>
    <w:rsid w:val="00526319"/>
    <w:rsid w:val="005304FA"/>
    <w:rsid w:val="005314A5"/>
    <w:rsid w:val="00533627"/>
    <w:rsid w:val="00535E06"/>
    <w:rsid w:val="00535E53"/>
    <w:rsid w:val="00536149"/>
    <w:rsid w:val="00543F5A"/>
    <w:rsid w:val="005466B9"/>
    <w:rsid w:val="00546D63"/>
    <w:rsid w:val="00547FFD"/>
    <w:rsid w:val="00554CD5"/>
    <w:rsid w:val="00556076"/>
    <w:rsid w:val="00566E23"/>
    <w:rsid w:val="0057039F"/>
    <w:rsid w:val="005705F3"/>
    <w:rsid w:val="005758C9"/>
    <w:rsid w:val="0057597D"/>
    <w:rsid w:val="00576E86"/>
    <w:rsid w:val="005770DA"/>
    <w:rsid w:val="00580505"/>
    <w:rsid w:val="005805B7"/>
    <w:rsid w:val="005808F8"/>
    <w:rsid w:val="00580A66"/>
    <w:rsid w:val="005839FC"/>
    <w:rsid w:val="005867A0"/>
    <w:rsid w:val="005900E2"/>
    <w:rsid w:val="00590A2C"/>
    <w:rsid w:val="0059205A"/>
    <w:rsid w:val="00593975"/>
    <w:rsid w:val="00595981"/>
    <w:rsid w:val="005A3242"/>
    <w:rsid w:val="005A7205"/>
    <w:rsid w:val="005B105A"/>
    <w:rsid w:val="005B1FAA"/>
    <w:rsid w:val="005B2B78"/>
    <w:rsid w:val="005B3608"/>
    <w:rsid w:val="005B365D"/>
    <w:rsid w:val="005B405E"/>
    <w:rsid w:val="005C2098"/>
    <w:rsid w:val="005C42E9"/>
    <w:rsid w:val="005C49E8"/>
    <w:rsid w:val="005C4BB4"/>
    <w:rsid w:val="005C67FC"/>
    <w:rsid w:val="005C7959"/>
    <w:rsid w:val="005E0705"/>
    <w:rsid w:val="005E5337"/>
    <w:rsid w:val="005E6A9E"/>
    <w:rsid w:val="005E742D"/>
    <w:rsid w:val="005E7F71"/>
    <w:rsid w:val="005F69AC"/>
    <w:rsid w:val="005F6B88"/>
    <w:rsid w:val="005F774E"/>
    <w:rsid w:val="00601D7F"/>
    <w:rsid w:val="00602E2E"/>
    <w:rsid w:val="0060443A"/>
    <w:rsid w:val="00604970"/>
    <w:rsid w:val="00605788"/>
    <w:rsid w:val="00606E36"/>
    <w:rsid w:val="00607F12"/>
    <w:rsid w:val="00610FCE"/>
    <w:rsid w:val="00611A7B"/>
    <w:rsid w:val="00613FD8"/>
    <w:rsid w:val="00616F14"/>
    <w:rsid w:val="00620BF8"/>
    <w:rsid w:val="006238CB"/>
    <w:rsid w:val="006245D2"/>
    <w:rsid w:val="00630EDE"/>
    <w:rsid w:val="006332F7"/>
    <w:rsid w:val="00640C83"/>
    <w:rsid w:val="0064421B"/>
    <w:rsid w:val="00644513"/>
    <w:rsid w:val="00647562"/>
    <w:rsid w:val="00647FD5"/>
    <w:rsid w:val="006538EC"/>
    <w:rsid w:val="00657738"/>
    <w:rsid w:val="006611C8"/>
    <w:rsid w:val="006617C3"/>
    <w:rsid w:val="0066242B"/>
    <w:rsid w:val="00662FDB"/>
    <w:rsid w:val="006705D4"/>
    <w:rsid w:val="00670978"/>
    <w:rsid w:val="00673B84"/>
    <w:rsid w:val="00673C0E"/>
    <w:rsid w:val="00680ECA"/>
    <w:rsid w:val="00695324"/>
    <w:rsid w:val="00695486"/>
    <w:rsid w:val="00695CEA"/>
    <w:rsid w:val="006A33F5"/>
    <w:rsid w:val="006B0B2C"/>
    <w:rsid w:val="006B1C04"/>
    <w:rsid w:val="006B355E"/>
    <w:rsid w:val="006B448A"/>
    <w:rsid w:val="006B589F"/>
    <w:rsid w:val="006B6F2C"/>
    <w:rsid w:val="006C00AC"/>
    <w:rsid w:val="006C3A9C"/>
    <w:rsid w:val="006D2D12"/>
    <w:rsid w:val="006D65FA"/>
    <w:rsid w:val="006E3E13"/>
    <w:rsid w:val="006E438E"/>
    <w:rsid w:val="006E5C1E"/>
    <w:rsid w:val="006E6524"/>
    <w:rsid w:val="006F0C63"/>
    <w:rsid w:val="006F3522"/>
    <w:rsid w:val="006F43F2"/>
    <w:rsid w:val="006F4F69"/>
    <w:rsid w:val="006F6DFD"/>
    <w:rsid w:val="00702DE5"/>
    <w:rsid w:val="0070468D"/>
    <w:rsid w:val="00705EF7"/>
    <w:rsid w:val="0070639F"/>
    <w:rsid w:val="007110EE"/>
    <w:rsid w:val="0071563A"/>
    <w:rsid w:val="0071615D"/>
    <w:rsid w:val="00716BC2"/>
    <w:rsid w:val="00717F97"/>
    <w:rsid w:val="007224DD"/>
    <w:rsid w:val="0072453B"/>
    <w:rsid w:val="00725D8D"/>
    <w:rsid w:val="00730618"/>
    <w:rsid w:val="00732460"/>
    <w:rsid w:val="0073405F"/>
    <w:rsid w:val="0073453A"/>
    <w:rsid w:val="00736002"/>
    <w:rsid w:val="007404F9"/>
    <w:rsid w:val="007456FC"/>
    <w:rsid w:val="007461EE"/>
    <w:rsid w:val="007473C4"/>
    <w:rsid w:val="00750895"/>
    <w:rsid w:val="007524F9"/>
    <w:rsid w:val="0075450A"/>
    <w:rsid w:val="00757222"/>
    <w:rsid w:val="00760A39"/>
    <w:rsid w:val="007618E6"/>
    <w:rsid w:val="00764C14"/>
    <w:rsid w:val="00765A3B"/>
    <w:rsid w:val="007710AC"/>
    <w:rsid w:val="007711AA"/>
    <w:rsid w:val="007716E0"/>
    <w:rsid w:val="00772006"/>
    <w:rsid w:val="00775D0A"/>
    <w:rsid w:val="007809C4"/>
    <w:rsid w:val="007968DF"/>
    <w:rsid w:val="007A1B0F"/>
    <w:rsid w:val="007A1C37"/>
    <w:rsid w:val="007B59E3"/>
    <w:rsid w:val="007B6FA7"/>
    <w:rsid w:val="007C1BED"/>
    <w:rsid w:val="007C450B"/>
    <w:rsid w:val="007C5BB2"/>
    <w:rsid w:val="007D2958"/>
    <w:rsid w:val="007D4D5E"/>
    <w:rsid w:val="007E2BE5"/>
    <w:rsid w:val="007F0AAE"/>
    <w:rsid w:val="007F349F"/>
    <w:rsid w:val="007F3D40"/>
    <w:rsid w:val="007F7569"/>
    <w:rsid w:val="00800805"/>
    <w:rsid w:val="00800D0F"/>
    <w:rsid w:val="0080126A"/>
    <w:rsid w:val="008063F2"/>
    <w:rsid w:val="0081041E"/>
    <w:rsid w:val="008122CC"/>
    <w:rsid w:val="00815E62"/>
    <w:rsid w:val="00816D6C"/>
    <w:rsid w:val="00816F1C"/>
    <w:rsid w:val="00820F52"/>
    <w:rsid w:val="008213DD"/>
    <w:rsid w:val="00821C70"/>
    <w:rsid w:val="0082421E"/>
    <w:rsid w:val="00825733"/>
    <w:rsid w:val="00826D5F"/>
    <w:rsid w:val="00831A27"/>
    <w:rsid w:val="00833E18"/>
    <w:rsid w:val="008341F1"/>
    <w:rsid w:val="00834F61"/>
    <w:rsid w:val="0083656D"/>
    <w:rsid w:val="008369A5"/>
    <w:rsid w:val="008376C5"/>
    <w:rsid w:val="00840260"/>
    <w:rsid w:val="00840748"/>
    <w:rsid w:val="00841A19"/>
    <w:rsid w:val="0084261B"/>
    <w:rsid w:val="00843C2E"/>
    <w:rsid w:val="0084415F"/>
    <w:rsid w:val="008460BA"/>
    <w:rsid w:val="008461AC"/>
    <w:rsid w:val="0084767E"/>
    <w:rsid w:val="00850BB5"/>
    <w:rsid w:val="0085344B"/>
    <w:rsid w:val="00854627"/>
    <w:rsid w:val="00863DF6"/>
    <w:rsid w:val="008644C5"/>
    <w:rsid w:val="008644E0"/>
    <w:rsid w:val="00864537"/>
    <w:rsid w:val="00864800"/>
    <w:rsid w:val="00865E98"/>
    <w:rsid w:val="00866700"/>
    <w:rsid w:val="00867012"/>
    <w:rsid w:val="008707B7"/>
    <w:rsid w:val="00871051"/>
    <w:rsid w:val="00872191"/>
    <w:rsid w:val="008728F0"/>
    <w:rsid w:val="00873523"/>
    <w:rsid w:val="00873614"/>
    <w:rsid w:val="0089209D"/>
    <w:rsid w:val="008979F0"/>
    <w:rsid w:val="008A4FA4"/>
    <w:rsid w:val="008A4FF9"/>
    <w:rsid w:val="008B0D95"/>
    <w:rsid w:val="008B3D93"/>
    <w:rsid w:val="008B5732"/>
    <w:rsid w:val="008C36D7"/>
    <w:rsid w:val="008C4155"/>
    <w:rsid w:val="008C72C4"/>
    <w:rsid w:val="008D1D04"/>
    <w:rsid w:val="008E5AF7"/>
    <w:rsid w:val="008E60ED"/>
    <w:rsid w:val="008E62BF"/>
    <w:rsid w:val="008F2E05"/>
    <w:rsid w:val="008F3A1D"/>
    <w:rsid w:val="0090248A"/>
    <w:rsid w:val="009039DE"/>
    <w:rsid w:val="0090409E"/>
    <w:rsid w:val="0090495F"/>
    <w:rsid w:val="009057AE"/>
    <w:rsid w:val="0091252D"/>
    <w:rsid w:val="009211A8"/>
    <w:rsid w:val="00930DA7"/>
    <w:rsid w:val="00931044"/>
    <w:rsid w:val="00931E18"/>
    <w:rsid w:val="00934CF3"/>
    <w:rsid w:val="0093718B"/>
    <w:rsid w:val="009435A9"/>
    <w:rsid w:val="00943796"/>
    <w:rsid w:val="0094425D"/>
    <w:rsid w:val="009468BA"/>
    <w:rsid w:val="00953A99"/>
    <w:rsid w:val="009578BC"/>
    <w:rsid w:val="00962B8E"/>
    <w:rsid w:val="00966B8B"/>
    <w:rsid w:val="009776D1"/>
    <w:rsid w:val="0098127C"/>
    <w:rsid w:val="00981353"/>
    <w:rsid w:val="00981F0F"/>
    <w:rsid w:val="00982560"/>
    <w:rsid w:val="00984391"/>
    <w:rsid w:val="00990112"/>
    <w:rsid w:val="00992E23"/>
    <w:rsid w:val="00994ACE"/>
    <w:rsid w:val="0099599B"/>
    <w:rsid w:val="00996750"/>
    <w:rsid w:val="009A1C44"/>
    <w:rsid w:val="009A48BF"/>
    <w:rsid w:val="009A4972"/>
    <w:rsid w:val="009A60C0"/>
    <w:rsid w:val="009B05DD"/>
    <w:rsid w:val="009B1971"/>
    <w:rsid w:val="009B3CDD"/>
    <w:rsid w:val="009B684F"/>
    <w:rsid w:val="009B7459"/>
    <w:rsid w:val="009C3159"/>
    <w:rsid w:val="009C5ACF"/>
    <w:rsid w:val="009C65A5"/>
    <w:rsid w:val="009D21B6"/>
    <w:rsid w:val="009D245D"/>
    <w:rsid w:val="009E1AB9"/>
    <w:rsid w:val="009E4754"/>
    <w:rsid w:val="009E6BA5"/>
    <w:rsid w:val="009F3E3F"/>
    <w:rsid w:val="009F5730"/>
    <w:rsid w:val="009F756A"/>
    <w:rsid w:val="00A00A7C"/>
    <w:rsid w:val="00A01A31"/>
    <w:rsid w:val="00A057B5"/>
    <w:rsid w:val="00A05F47"/>
    <w:rsid w:val="00A07BE7"/>
    <w:rsid w:val="00A1016F"/>
    <w:rsid w:val="00A15A07"/>
    <w:rsid w:val="00A15B85"/>
    <w:rsid w:val="00A160CB"/>
    <w:rsid w:val="00A23F16"/>
    <w:rsid w:val="00A24C25"/>
    <w:rsid w:val="00A314FA"/>
    <w:rsid w:val="00A321D9"/>
    <w:rsid w:val="00A331F7"/>
    <w:rsid w:val="00A3393F"/>
    <w:rsid w:val="00A34DD4"/>
    <w:rsid w:val="00A40E7A"/>
    <w:rsid w:val="00A422A2"/>
    <w:rsid w:val="00A42345"/>
    <w:rsid w:val="00A449D5"/>
    <w:rsid w:val="00A54D7B"/>
    <w:rsid w:val="00A603EA"/>
    <w:rsid w:val="00A60A6B"/>
    <w:rsid w:val="00A61C0A"/>
    <w:rsid w:val="00A6447E"/>
    <w:rsid w:val="00A65358"/>
    <w:rsid w:val="00A72EF0"/>
    <w:rsid w:val="00A74FA1"/>
    <w:rsid w:val="00A8247C"/>
    <w:rsid w:val="00A84464"/>
    <w:rsid w:val="00A910C8"/>
    <w:rsid w:val="00A922AB"/>
    <w:rsid w:val="00A9464C"/>
    <w:rsid w:val="00A97366"/>
    <w:rsid w:val="00AA1686"/>
    <w:rsid w:val="00AA5A71"/>
    <w:rsid w:val="00AB4255"/>
    <w:rsid w:val="00AC1781"/>
    <w:rsid w:val="00AC3D1E"/>
    <w:rsid w:val="00AC3FBE"/>
    <w:rsid w:val="00AC466F"/>
    <w:rsid w:val="00AC5EA3"/>
    <w:rsid w:val="00AC7327"/>
    <w:rsid w:val="00AD1785"/>
    <w:rsid w:val="00AD7A2F"/>
    <w:rsid w:val="00AE04E9"/>
    <w:rsid w:val="00AE3D3D"/>
    <w:rsid w:val="00AE6D31"/>
    <w:rsid w:val="00AE788D"/>
    <w:rsid w:val="00AF25FB"/>
    <w:rsid w:val="00AF4E14"/>
    <w:rsid w:val="00AF704F"/>
    <w:rsid w:val="00B0003E"/>
    <w:rsid w:val="00B00058"/>
    <w:rsid w:val="00B01962"/>
    <w:rsid w:val="00B04222"/>
    <w:rsid w:val="00B04F6C"/>
    <w:rsid w:val="00B12158"/>
    <w:rsid w:val="00B124DB"/>
    <w:rsid w:val="00B12D66"/>
    <w:rsid w:val="00B13D23"/>
    <w:rsid w:val="00B16876"/>
    <w:rsid w:val="00B23954"/>
    <w:rsid w:val="00B239EF"/>
    <w:rsid w:val="00B23FF4"/>
    <w:rsid w:val="00B258B9"/>
    <w:rsid w:val="00B25F35"/>
    <w:rsid w:val="00B34BAB"/>
    <w:rsid w:val="00B43B6F"/>
    <w:rsid w:val="00B444D5"/>
    <w:rsid w:val="00B46D92"/>
    <w:rsid w:val="00B55C10"/>
    <w:rsid w:val="00B55FC5"/>
    <w:rsid w:val="00B568F8"/>
    <w:rsid w:val="00B639C9"/>
    <w:rsid w:val="00B63B9E"/>
    <w:rsid w:val="00B64D6E"/>
    <w:rsid w:val="00B65020"/>
    <w:rsid w:val="00B71AB0"/>
    <w:rsid w:val="00B75EF5"/>
    <w:rsid w:val="00B803E2"/>
    <w:rsid w:val="00B80DE7"/>
    <w:rsid w:val="00B862A8"/>
    <w:rsid w:val="00B87A4F"/>
    <w:rsid w:val="00B91D03"/>
    <w:rsid w:val="00B9305C"/>
    <w:rsid w:val="00B97776"/>
    <w:rsid w:val="00BA531D"/>
    <w:rsid w:val="00BB3541"/>
    <w:rsid w:val="00BB4414"/>
    <w:rsid w:val="00BB44C2"/>
    <w:rsid w:val="00BB450F"/>
    <w:rsid w:val="00BB50A6"/>
    <w:rsid w:val="00BB6A8C"/>
    <w:rsid w:val="00BB6F87"/>
    <w:rsid w:val="00BB71B6"/>
    <w:rsid w:val="00BC4FF6"/>
    <w:rsid w:val="00BC78E3"/>
    <w:rsid w:val="00BC7BB5"/>
    <w:rsid w:val="00BC7D87"/>
    <w:rsid w:val="00BD159B"/>
    <w:rsid w:val="00BD2A47"/>
    <w:rsid w:val="00BD2E7C"/>
    <w:rsid w:val="00BD6F76"/>
    <w:rsid w:val="00BE04F0"/>
    <w:rsid w:val="00BE2111"/>
    <w:rsid w:val="00BE213E"/>
    <w:rsid w:val="00BE2556"/>
    <w:rsid w:val="00BE31E0"/>
    <w:rsid w:val="00BE33B1"/>
    <w:rsid w:val="00C04774"/>
    <w:rsid w:val="00C05154"/>
    <w:rsid w:val="00C115B3"/>
    <w:rsid w:val="00C12939"/>
    <w:rsid w:val="00C206AB"/>
    <w:rsid w:val="00C20A4A"/>
    <w:rsid w:val="00C230B7"/>
    <w:rsid w:val="00C23886"/>
    <w:rsid w:val="00C23F19"/>
    <w:rsid w:val="00C24BCC"/>
    <w:rsid w:val="00C2619F"/>
    <w:rsid w:val="00C3201B"/>
    <w:rsid w:val="00C36E59"/>
    <w:rsid w:val="00C40CE0"/>
    <w:rsid w:val="00C42EFB"/>
    <w:rsid w:val="00C45E8F"/>
    <w:rsid w:val="00C46834"/>
    <w:rsid w:val="00C51781"/>
    <w:rsid w:val="00C53EDA"/>
    <w:rsid w:val="00C543A2"/>
    <w:rsid w:val="00C55EE1"/>
    <w:rsid w:val="00C662D7"/>
    <w:rsid w:val="00C7376D"/>
    <w:rsid w:val="00C74356"/>
    <w:rsid w:val="00C74E46"/>
    <w:rsid w:val="00C81C22"/>
    <w:rsid w:val="00C8211E"/>
    <w:rsid w:val="00C8614E"/>
    <w:rsid w:val="00C86354"/>
    <w:rsid w:val="00C93327"/>
    <w:rsid w:val="00C942F3"/>
    <w:rsid w:val="00C95362"/>
    <w:rsid w:val="00C961C1"/>
    <w:rsid w:val="00C977F2"/>
    <w:rsid w:val="00CA0A05"/>
    <w:rsid w:val="00CA11B7"/>
    <w:rsid w:val="00CA37CA"/>
    <w:rsid w:val="00CA4C6C"/>
    <w:rsid w:val="00CA5B0A"/>
    <w:rsid w:val="00CA7AFA"/>
    <w:rsid w:val="00CB0468"/>
    <w:rsid w:val="00CB699C"/>
    <w:rsid w:val="00CB71D1"/>
    <w:rsid w:val="00CC0862"/>
    <w:rsid w:val="00CC12AB"/>
    <w:rsid w:val="00CC3E12"/>
    <w:rsid w:val="00CC54F2"/>
    <w:rsid w:val="00CC7A55"/>
    <w:rsid w:val="00CC7D4A"/>
    <w:rsid w:val="00CD4579"/>
    <w:rsid w:val="00CD5E2E"/>
    <w:rsid w:val="00CE21D8"/>
    <w:rsid w:val="00CE6E3E"/>
    <w:rsid w:val="00CF1378"/>
    <w:rsid w:val="00D00303"/>
    <w:rsid w:val="00D06AD7"/>
    <w:rsid w:val="00D11604"/>
    <w:rsid w:val="00D11CDE"/>
    <w:rsid w:val="00D12A4E"/>
    <w:rsid w:val="00D13512"/>
    <w:rsid w:val="00D145CE"/>
    <w:rsid w:val="00D14DD6"/>
    <w:rsid w:val="00D15AF1"/>
    <w:rsid w:val="00D16C9E"/>
    <w:rsid w:val="00D173E4"/>
    <w:rsid w:val="00D21CB6"/>
    <w:rsid w:val="00D230B3"/>
    <w:rsid w:val="00D321EE"/>
    <w:rsid w:val="00D34C65"/>
    <w:rsid w:val="00D372B6"/>
    <w:rsid w:val="00D41487"/>
    <w:rsid w:val="00D527B6"/>
    <w:rsid w:val="00D600B8"/>
    <w:rsid w:val="00D60BA5"/>
    <w:rsid w:val="00D655EB"/>
    <w:rsid w:val="00D7111D"/>
    <w:rsid w:val="00D8416E"/>
    <w:rsid w:val="00D92491"/>
    <w:rsid w:val="00D92883"/>
    <w:rsid w:val="00D95A5D"/>
    <w:rsid w:val="00D9630C"/>
    <w:rsid w:val="00D96690"/>
    <w:rsid w:val="00D97398"/>
    <w:rsid w:val="00D97954"/>
    <w:rsid w:val="00DA033F"/>
    <w:rsid w:val="00DA1E74"/>
    <w:rsid w:val="00DA2773"/>
    <w:rsid w:val="00DA4382"/>
    <w:rsid w:val="00DA5DA0"/>
    <w:rsid w:val="00DA6866"/>
    <w:rsid w:val="00DB41B8"/>
    <w:rsid w:val="00DB4AC0"/>
    <w:rsid w:val="00DB5F2D"/>
    <w:rsid w:val="00DC32D2"/>
    <w:rsid w:val="00DD3C7E"/>
    <w:rsid w:val="00DD543E"/>
    <w:rsid w:val="00DD77A7"/>
    <w:rsid w:val="00DE176F"/>
    <w:rsid w:val="00DE4C97"/>
    <w:rsid w:val="00DE5A4E"/>
    <w:rsid w:val="00DE6D6F"/>
    <w:rsid w:val="00DF1F91"/>
    <w:rsid w:val="00E002F4"/>
    <w:rsid w:val="00E0386B"/>
    <w:rsid w:val="00E07BF2"/>
    <w:rsid w:val="00E07FCA"/>
    <w:rsid w:val="00E122C6"/>
    <w:rsid w:val="00E1304A"/>
    <w:rsid w:val="00E13752"/>
    <w:rsid w:val="00E143B8"/>
    <w:rsid w:val="00E15321"/>
    <w:rsid w:val="00E16DA9"/>
    <w:rsid w:val="00E174B1"/>
    <w:rsid w:val="00E3169F"/>
    <w:rsid w:val="00E320C5"/>
    <w:rsid w:val="00E36DF8"/>
    <w:rsid w:val="00E37487"/>
    <w:rsid w:val="00E413D0"/>
    <w:rsid w:val="00E44294"/>
    <w:rsid w:val="00E445C2"/>
    <w:rsid w:val="00E5380A"/>
    <w:rsid w:val="00E551C1"/>
    <w:rsid w:val="00E6273B"/>
    <w:rsid w:val="00E628E9"/>
    <w:rsid w:val="00E64325"/>
    <w:rsid w:val="00E65757"/>
    <w:rsid w:val="00E66ED9"/>
    <w:rsid w:val="00E67D0A"/>
    <w:rsid w:val="00E736D6"/>
    <w:rsid w:val="00E7375D"/>
    <w:rsid w:val="00E75B00"/>
    <w:rsid w:val="00E762A6"/>
    <w:rsid w:val="00E77884"/>
    <w:rsid w:val="00E841A0"/>
    <w:rsid w:val="00E87129"/>
    <w:rsid w:val="00E92EE2"/>
    <w:rsid w:val="00E931D0"/>
    <w:rsid w:val="00E93FAF"/>
    <w:rsid w:val="00E94669"/>
    <w:rsid w:val="00E95CE2"/>
    <w:rsid w:val="00E96038"/>
    <w:rsid w:val="00E97410"/>
    <w:rsid w:val="00EA3C1D"/>
    <w:rsid w:val="00EA696F"/>
    <w:rsid w:val="00EB77CF"/>
    <w:rsid w:val="00EC6AB3"/>
    <w:rsid w:val="00ED36EB"/>
    <w:rsid w:val="00ED3902"/>
    <w:rsid w:val="00ED4069"/>
    <w:rsid w:val="00ED5FE4"/>
    <w:rsid w:val="00EE0835"/>
    <w:rsid w:val="00EE0A9A"/>
    <w:rsid w:val="00EE4E03"/>
    <w:rsid w:val="00EE613F"/>
    <w:rsid w:val="00EF2F06"/>
    <w:rsid w:val="00EF429C"/>
    <w:rsid w:val="00EF68F2"/>
    <w:rsid w:val="00EF6F34"/>
    <w:rsid w:val="00EF73E9"/>
    <w:rsid w:val="00F1194C"/>
    <w:rsid w:val="00F12D0C"/>
    <w:rsid w:val="00F1339E"/>
    <w:rsid w:val="00F14A04"/>
    <w:rsid w:val="00F14BC1"/>
    <w:rsid w:val="00F15CC4"/>
    <w:rsid w:val="00F245EF"/>
    <w:rsid w:val="00F26CA3"/>
    <w:rsid w:val="00F31A67"/>
    <w:rsid w:val="00F42AFB"/>
    <w:rsid w:val="00F45804"/>
    <w:rsid w:val="00F45B58"/>
    <w:rsid w:val="00F50C74"/>
    <w:rsid w:val="00F534D4"/>
    <w:rsid w:val="00F53831"/>
    <w:rsid w:val="00F54AA7"/>
    <w:rsid w:val="00F55ABC"/>
    <w:rsid w:val="00F578A1"/>
    <w:rsid w:val="00F61BAC"/>
    <w:rsid w:val="00F620F7"/>
    <w:rsid w:val="00F621F3"/>
    <w:rsid w:val="00F625E0"/>
    <w:rsid w:val="00F66AC4"/>
    <w:rsid w:val="00F71862"/>
    <w:rsid w:val="00F72A0C"/>
    <w:rsid w:val="00F74ED0"/>
    <w:rsid w:val="00F753C7"/>
    <w:rsid w:val="00F75DD4"/>
    <w:rsid w:val="00F76E95"/>
    <w:rsid w:val="00F779B2"/>
    <w:rsid w:val="00F80399"/>
    <w:rsid w:val="00F816A6"/>
    <w:rsid w:val="00F8438B"/>
    <w:rsid w:val="00F854E3"/>
    <w:rsid w:val="00F902D2"/>
    <w:rsid w:val="00F95ED7"/>
    <w:rsid w:val="00F96A3B"/>
    <w:rsid w:val="00FA0B3D"/>
    <w:rsid w:val="00FB07EA"/>
    <w:rsid w:val="00FB26AD"/>
    <w:rsid w:val="00FB2865"/>
    <w:rsid w:val="00FB28A2"/>
    <w:rsid w:val="00FB724D"/>
    <w:rsid w:val="00FB7CA6"/>
    <w:rsid w:val="00FC0FA3"/>
    <w:rsid w:val="00FD1673"/>
    <w:rsid w:val="00FD3FC7"/>
    <w:rsid w:val="00FD4B1E"/>
    <w:rsid w:val="00FD4CAC"/>
    <w:rsid w:val="00FD76E2"/>
    <w:rsid w:val="00FD7EB4"/>
    <w:rsid w:val="00FE0F03"/>
    <w:rsid w:val="00FE2CC0"/>
    <w:rsid w:val="00FE6D80"/>
    <w:rsid w:val="00FF2F75"/>
    <w:rsid w:val="00FF31B9"/>
    <w:rsid w:val="00FF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537FCE"/>
  <w15:docId w15:val="{323014D1-D60D-4143-BF40-E659485C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B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rsid w:val="007809C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6E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6E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D0BC4"/>
    <w:pPr>
      <w:tabs>
        <w:tab w:val="center" w:pos="4320"/>
        <w:tab w:val="right" w:pos="8640"/>
      </w:tabs>
    </w:pPr>
    <w:rPr>
      <w:szCs w:val="20"/>
    </w:rPr>
  </w:style>
  <w:style w:type="paragraph" w:styleId="Footer">
    <w:name w:val="footer"/>
    <w:basedOn w:val="Normal"/>
    <w:link w:val="FooterChar"/>
    <w:uiPriority w:val="99"/>
    <w:rsid w:val="002D0BC4"/>
    <w:pPr>
      <w:tabs>
        <w:tab w:val="center" w:pos="4320"/>
        <w:tab w:val="right" w:pos="8640"/>
      </w:tabs>
    </w:pPr>
    <w:rPr>
      <w:szCs w:val="20"/>
    </w:rPr>
  </w:style>
  <w:style w:type="character" w:styleId="Hyperlink">
    <w:name w:val="Hyperlink"/>
    <w:basedOn w:val="DefaultParagraphFont"/>
    <w:rsid w:val="00F61BA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D230B3"/>
    <w:pPr>
      <w:spacing w:line="360" w:lineRule="auto"/>
      <w:jc w:val="center"/>
    </w:pPr>
    <w:rPr>
      <w:b/>
      <w:sz w:val="32"/>
      <w:szCs w:val="20"/>
    </w:rPr>
  </w:style>
  <w:style w:type="paragraph" w:styleId="BodyText">
    <w:name w:val="Body Text"/>
    <w:basedOn w:val="Normal"/>
    <w:link w:val="BodyTextChar"/>
    <w:rsid w:val="007809C4"/>
    <w:pPr>
      <w:spacing w:line="480" w:lineRule="auto"/>
      <w:jc w:val="both"/>
    </w:pPr>
    <w:rPr>
      <w:szCs w:val="20"/>
    </w:rPr>
  </w:style>
  <w:style w:type="paragraph" w:styleId="BodyTextIndent2">
    <w:name w:val="Body Text Indent 2"/>
    <w:basedOn w:val="Normal"/>
    <w:rsid w:val="0094425D"/>
    <w:pPr>
      <w:spacing w:after="120" w:line="480" w:lineRule="auto"/>
      <w:ind w:left="360"/>
    </w:pPr>
  </w:style>
  <w:style w:type="paragraph" w:styleId="BodyTextIndent3">
    <w:name w:val="Body Text Indent 3"/>
    <w:basedOn w:val="Normal"/>
    <w:link w:val="BodyTextIndent3Char"/>
    <w:rsid w:val="00593975"/>
    <w:pPr>
      <w:spacing w:after="120"/>
      <w:ind w:left="360"/>
    </w:pPr>
    <w:rPr>
      <w:sz w:val="16"/>
      <w:szCs w:val="16"/>
    </w:rPr>
  </w:style>
  <w:style w:type="character" w:styleId="PageNumber">
    <w:name w:val="page number"/>
    <w:basedOn w:val="DefaultParagraphFont"/>
    <w:rsid w:val="008C72C4"/>
  </w:style>
  <w:style w:type="table" w:styleId="TableGrid">
    <w:name w:val="Table Grid"/>
    <w:basedOn w:val="TableNormal"/>
    <w:rsid w:val="003C3C8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rsid w:val="00F12D0C"/>
    <w:rPr>
      <w:sz w:val="16"/>
      <w:szCs w:val="16"/>
    </w:rPr>
  </w:style>
  <w:style w:type="paragraph" w:styleId="CommentText">
    <w:name w:val="annotation text"/>
    <w:basedOn w:val="Normal"/>
    <w:semiHidden/>
    <w:rsid w:val="00F12D0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12D0C"/>
    <w:rPr>
      <w:b/>
      <w:bCs/>
    </w:rPr>
  </w:style>
  <w:style w:type="paragraph" w:styleId="BalloonText">
    <w:name w:val="Balloon Text"/>
    <w:basedOn w:val="Normal"/>
    <w:semiHidden/>
    <w:rsid w:val="00F12D0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F12D0C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F12D0C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820F52"/>
    <w:rPr>
      <w:sz w:val="24"/>
    </w:rPr>
  </w:style>
  <w:style w:type="paragraph" w:styleId="ListParagraph">
    <w:name w:val="List Paragraph"/>
    <w:basedOn w:val="Normal"/>
    <w:uiPriority w:val="34"/>
    <w:qFormat/>
    <w:rsid w:val="00432F1E"/>
    <w:pPr>
      <w:ind w:left="720"/>
      <w:contextualSpacing/>
    </w:pPr>
  </w:style>
  <w:style w:type="character" w:customStyle="1" w:styleId="BodyTextIndent3Char">
    <w:name w:val="Body Text Indent 3 Char"/>
    <w:basedOn w:val="DefaultParagraphFont"/>
    <w:link w:val="BodyTextIndent3"/>
    <w:rsid w:val="00432F1E"/>
    <w:rPr>
      <w:sz w:val="16"/>
      <w:szCs w:val="16"/>
    </w:rPr>
  </w:style>
  <w:style w:type="paragraph" w:customStyle="1" w:styleId="Style1">
    <w:name w:val="Style1"/>
    <w:aliases w:val="Judul"/>
    <w:basedOn w:val="Title"/>
    <w:link w:val="Style1Char"/>
    <w:qFormat/>
    <w:rsid w:val="009B7459"/>
    <w:pPr>
      <w:spacing w:line="240" w:lineRule="auto"/>
    </w:pPr>
    <w:rPr>
      <w:caps/>
      <w:sz w:val="28"/>
      <w:szCs w:val="32"/>
      <w:lang w:val="id-ID"/>
    </w:rPr>
  </w:style>
  <w:style w:type="paragraph" w:customStyle="1" w:styleId="Style2">
    <w:name w:val="Style2"/>
    <w:aliases w:val="Penulis"/>
    <w:basedOn w:val="Normal"/>
    <w:link w:val="Style2Char"/>
    <w:qFormat/>
    <w:rsid w:val="009B7459"/>
    <w:pPr>
      <w:jc w:val="center"/>
    </w:pPr>
    <w:rPr>
      <w:b/>
      <w:bCs/>
      <w:lang w:val="id-ID"/>
    </w:rPr>
  </w:style>
  <w:style w:type="character" w:customStyle="1" w:styleId="TitleChar">
    <w:name w:val="Title Char"/>
    <w:basedOn w:val="DefaultParagraphFont"/>
    <w:link w:val="Title"/>
    <w:rsid w:val="002C7C03"/>
    <w:rPr>
      <w:b/>
      <w:sz w:val="32"/>
    </w:rPr>
  </w:style>
  <w:style w:type="character" w:customStyle="1" w:styleId="Style1Char">
    <w:name w:val="Style1 Char"/>
    <w:aliases w:val="Judul Char"/>
    <w:basedOn w:val="TitleChar"/>
    <w:link w:val="Style1"/>
    <w:rsid w:val="009B7459"/>
    <w:rPr>
      <w:b/>
      <w:caps/>
      <w:sz w:val="28"/>
      <w:szCs w:val="32"/>
      <w:lang w:val="id-ID"/>
    </w:rPr>
  </w:style>
  <w:style w:type="paragraph" w:customStyle="1" w:styleId="Style3">
    <w:name w:val="Style3"/>
    <w:aliases w:val="Afiliasi"/>
    <w:basedOn w:val="Normal"/>
    <w:link w:val="Style3Char"/>
    <w:qFormat/>
    <w:rsid w:val="002C7C03"/>
    <w:pPr>
      <w:jc w:val="center"/>
    </w:pPr>
    <w:rPr>
      <w:i/>
      <w:sz w:val="20"/>
      <w:szCs w:val="20"/>
      <w:lang w:val="id-ID"/>
    </w:rPr>
  </w:style>
  <w:style w:type="character" w:customStyle="1" w:styleId="Style2Char">
    <w:name w:val="Style2 Char"/>
    <w:aliases w:val="Penulis Char"/>
    <w:basedOn w:val="DefaultParagraphFont"/>
    <w:link w:val="Style2"/>
    <w:rsid w:val="009B7459"/>
    <w:rPr>
      <w:b/>
      <w:bCs/>
      <w:sz w:val="24"/>
      <w:szCs w:val="24"/>
      <w:lang w:val="id-ID"/>
    </w:rPr>
  </w:style>
  <w:style w:type="paragraph" w:customStyle="1" w:styleId="Style4">
    <w:name w:val="Style4"/>
    <w:aliases w:val="Abstrak"/>
    <w:link w:val="Style4Char"/>
    <w:qFormat/>
    <w:rsid w:val="001F13B9"/>
    <w:pPr>
      <w:spacing w:line="360" w:lineRule="auto"/>
      <w:jc w:val="both"/>
    </w:pPr>
    <w:rPr>
      <w:b/>
      <w:sz w:val="22"/>
      <w:szCs w:val="22"/>
    </w:rPr>
  </w:style>
  <w:style w:type="character" w:customStyle="1" w:styleId="Style3Char">
    <w:name w:val="Style3 Char"/>
    <w:aliases w:val="Afiliasi Char"/>
    <w:basedOn w:val="DefaultParagraphFont"/>
    <w:link w:val="Style3"/>
    <w:rsid w:val="002C7C03"/>
    <w:rPr>
      <w:i/>
      <w:lang w:val="id-ID"/>
    </w:rPr>
  </w:style>
  <w:style w:type="paragraph" w:customStyle="1" w:styleId="Style5">
    <w:name w:val="Style5"/>
    <w:aliases w:val="Isi"/>
    <w:basedOn w:val="Heading1"/>
    <w:link w:val="Style5Char"/>
    <w:autoRedefine/>
    <w:qFormat/>
    <w:rsid w:val="00673C0E"/>
    <w:pPr>
      <w:tabs>
        <w:tab w:val="left" w:pos="357"/>
      </w:tabs>
      <w:spacing w:before="0" w:after="0"/>
      <w:jc w:val="both"/>
    </w:pPr>
    <w:rPr>
      <w:rFonts w:ascii="Times New Roman" w:hAnsi="Times New Roman" w:cs="Times New Roman"/>
      <w:b w:val="0"/>
      <w:sz w:val="24"/>
      <w:szCs w:val="24"/>
      <w:lang w:val="sv-SE"/>
    </w:rPr>
  </w:style>
  <w:style w:type="character" w:customStyle="1" w:styleId="Style4Char">
    <w:name w:val="Style4 Char"/>
    <w:aliases w:val="Abstrak Char"/>
    <w:basedOn w:val="DefaultParagraphFont"/>
    <w:link w:val="Style4"/>
    <w:rsid w:val="001F13B9"/>
    <w:rPr>
      <w:b/>
      <w:sz w:val="22"/>
      <w:szCs w:val="22"/>
    </w:rPr>
  </w:style>
  <w:style w:type="paragraph" w:customStyle="1" w:styleId="Style6">
    <w:name w:val="Style6"/>
    <w:aliases w:val="PT_06_isi_sub_judul"/>
    <w:basedOn w:val="Heading1"/>
    <w:link w:val="Style6Char"/>
    <w:rsid w:val="00DE6D6F"/>
    <w:pPr>
      <w:spacing w:before="0" w:after="0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867A0"/>
    <w:rPr>
      <w:rFonts w:ascii="Arial" w:hAnsi="Arial" w:cs="Arial"/>
      <w:b/>
      <w:bCs/>
      <w:kern w:val="32"/>
      <w:sz w:val="32"/>
      <w:szCs w:val="32"/>
    </w:rPr>
  </w:style>
  <w:style w:type="character" w:customStyle="1" w:styleId="Style5Char">
    <w:name w:val="Style5 Char"/>
    <w:aliases w:val="Isi Char"/>
    <w:basedOn w:val="Heading1Char"/>
    <w:link w:val="Style5"/>
    <w:rsid w:val="00673C0E"/>
    <w:rPr>
      <w:rFonts w:ascii="Arial" w:hAnsi="Arial" w:cs="Arial"/>
      <w:b w:val="0"/>
      <w:bCs/>
      <w:kern w:val="32"/>
      <w:sz w:val="24"/>
      <w:szCs w:val="24"/>
      <w:lang w:val="sv-SE"/>
    </w:rPr>
  </w:style>
  <w:style w:type="paragraph" w:customStyle="1" w:styleId="Style7">
    <w:name w:val="Style7"/>
    <w:aliases w:val="PT_07_isi"/>
    <w:basedOn w:val="BodyText"/>
    <w:link w:val="Style7Char"/>
    <w:rsid w:val="00DE6D6F"/>
    <w:pPr>
      <w:spacing w:after="120" w:line="240" w:lineRule="auto"/>
    </w:pPr>
    <w:rPr>
      <w:szCs w:val="24"/>
      <w:lang w:val="id-ID"/>
    </w:rPr>
  </w:style>
  <w:style w:type="character" w:customStyle="1" w:styleId="Style6Char">
    <w:name w:val="Style6 Char"/>
    <w:aliases w:val="PT_06_isi_sub_judul Char"/>
    <w:basedOn w:val="Heading1Char"/>
    <w:link w:val="Style6"/>
    <w:rsid w:val="00DE6D6F"/>
    <w:rPr>
      <w:rFonts w:ascii="Arial" w:hAnsi="Arial" w:cs="Arial"/>
      <w:b/>
      <w:bCs/>
      <w:kern w:val="32"/>
      <w:sz w:val="24"/>
      <w:szCs w:val="24"/>
    </w:rPr>
  </w:style>
  <w:style w:type="paragraph" w:customStyle="1" w:styleId="Style8">
    <w:name w:val="Style8"/>
    <w:aliases w:val="PT_08_isi_point"/>
    <w:basedOn w:val="BodyTextIndent3"/>
    <w:link w:val="Style8Char"/>
    <w:rsid w:val="00DE6D6F"/>
    <w:pPr>
      <w:numPr>
        <w:numId w:val="2"/>
      </w:numPr>
      <w:spacing w:after="0"/>
      <w:jc w:val="both"/>
    </w:pPr>
    <w:rPr>
      <w:sz w:val="24"/>
      <w:szCs w:val="24"/>
      <w:lang w:val="id-ID"/>
    </w:rPr>
  </w:style>
  <w:style w:type="character" w:customStyle="1" w:styleId="BodyTextChar">
    <w:name w:val="Body Text Char"/>
    <w:basedOn w:val="DefaultParagraphFont"/>
    <w:link w:val="BodyText"/>
    <w:rsid w:val="00DE6D6F"/>
    <w:rPr>
      <w:sz w:val="24"/>
    </w:rPr>
  </w:style>
  <w:style w:type="character" w:customStyle="1" w:styleId="Style7Char">
    <w:name w:val="Style7 Char"/>
    <w:aliases w:val="PT_07_isi Char"/>
    <w:basedOn w:val="BodyTextChar"/>
    <w:link w:val="Style7"/>
    <w:rsid w:val="00DE6D6F"/>
    <w:rPr>
      <w:sz w:val="24"/>
      <w:szCs w:val="24"/>
      <w:lang w:val="id-ID"/>
    </w:rPr>
  </w:style>
  <w:style w:type="paragraph" w:customStyle="1" w:styleId="Style9">
    <w:name w:val="Style9"/>
    <w:aliases w:val="PT_09_isi_gambar"/>
    <w:basedOn w:val="Normal"/>
    <w:link w:val="Style9Char"/>
    <w:rsid w:val="00DE6D6F"/>
    <w:pPr>
      <w:jc w:val="center"/>
    </w:pPr>
    <w:rPr>
      <w:noProof/>
    </w:rPr>
  </w:style>
  <w:style w:type="character" w:customStyle="1" w:styleId="Style8Char">
    <w:name w:val="Style8 Char"/>
    <w:aliases w:val="PT_08_isi_point Char"/>
    <w:basedOn w:val="BodyTextIndent3Char"/>
    <w:link w:val="Style8"/>
    <w:rsid w:val="00DE6D6F"/>
    <w:rPr>
      <w:sz w:val="24"/>
      <w:szCs w:val="24"/>
      <w:lang w:val="id-ID"/>
    </w:rPr>
  </w:style>
  <w:style w:type="paragraph" w:customStyle="1" w:styleId="Style10">
    <w:name w:val="Style10"/>
    <w:aliases w:val="PT_10_isi_jud.gambar"/>
    <w:basedOn w:val="Normal"/>
    <w:link w:val="Style10Char"/>
    <w:autoRedefine/>
    <w:rsid w:val="00673C0E"/>
    <w:pPr>
      <w:jc w:val="center"/>
    </w:pPr>
    <w:rPr>
      <w:b/>
      <w:noProof/>
      <w:sz w:val="20"/>
      <w:lang w:val="id-ID" w:eastAsia="id-ID"/>
    </w:rPr>
  </w:style>
  <w:style w:type="character" w:customStyle="1" w:styleId="Style9Char">
    <w:name w:val="Style9 Char"/>
    <w:aliases w:val="PT_09_isi_gambar Char"/>
    <w:basedOn w:val="DefaultParagraphFont"/>
    <w:link w:val="Style9"/>
    <w:rsid w:val="00DE6D6F"/>
    <w:rPr>
      <w:noProof/>
      <w:sz w:val="24"/>
      <w:szCs w:val="24"/>
    </w:rPr>
  </w:style>
  <w:style w:type="paragraph" w:customStyle="1" w:styleId="Style11">
    <w:name w:val="Style11"/>
    <w:aliases w:val="PT_11_isi_daf.simbol"/>
    <w:basedOn w:val="Normal"/>
    <w:link w:val="Style11Char"/>
    <w:rsid w:val="00C81C22"/>
    <w:pPr>
      <w:tabs>
        <w:tab w:val="left" w:pos="720"/>
        <w:tab w:val="left" w:pos="993"/>
      </w:tabs>
      <w:ind w:left="993" w:hanging="993"/>
      <w:jc w:val="both"/>
    </w:pPr>
    <w:rPr>
      <w:lang w:val="id-ID"/>
    </w:rPr>
  </w:style>
  <w:style w:type="character" w:customStyle="1" w:styleId="Style10Char">
    <w:name w:val="Style10 Char"/>
    <w:aliases w:val="PT_10_isi_jud.gambar Char"/>
    <w:basedOn w:val="DefaultParagraphFont"/>
    <w:link w:val="Style10"/>
    <w:rsid w:val="00673C0E"/>
    <w:rPr>
      <w:b/>
      <w:noProof/>
      <w:szCs w:val="24"/>
      <w:lang w:val="id-ID" w:eastAsia="id-ID"/>
    </w:rPr>
  </w:style>
  <w:style w:type="paragraph" w:customStyle="1" w:styleId="Style12">
    <w:name w:val="Style12"/>
    <w:aliases w:val="PT_12_isi_daf.pustaka"/>
    <w:basedOn w:val="Normal"/>
    <w:link w:val="Style12Char"/>
    <w:rsid w:val="004F2AA8"/>
    <w:pPr>
      <w:numPr>
        <w:numId w:val="11"/>
      </w:numPr>
      <w:jc w:val="lowKashida"/>
    </w:pPr>
  </w:style>
  <w:style w:type="character" w:customStyle="1" w:styleId="Style11Char">
    <w:name w:val="Style11 Char"/>
    <w:aliases w:val="PT_11_isi_daf.simbol Char"/>
    <w:basedOn w:val="DefaultParagraphFont"/>
    <w:link w:val="Style11"/>
    <w:rsid w:val="00C81C22"/>
    <w:rPr>
      <w:sz w:val="24"/>
      <w:szCs w:val="24"/>
      <w:lang w:val="id-ID"/>
    </w:rPr>
  </w:style>
  <w:style w:type="character" w:customStyle="1" w:styleId="Style12Char">
    <w:name w:val="Style12 Char"/>
    <w:aliases w:val="PT_12_isi_daf.pustaka Char"/>
    <w:basedOn w:val="DefaultParagraphFont"/>
    <w:link w:val="Style12"/>
    <w:rsid w:val="004F2AA8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C32D2"/>
    <w:rPr>
      <w:sz w:val="24"/>
    </w:rPr>
  </w:style>
  <w:style w:type="paragraph" w:customStyle="1" w:styleId="CharChar">
    <w:name w:val="Char Char"/>
    <w:basedOn w:val="Normal"/>
    <w:rsid w:val="00B04222"/>
    <w:pPr>
      <w:spacing w:after="160" w:line="240" w:lineRule="exact"/>
    </w:pPr>
    <w:rPr>
      <w:rFonts w:ascii="Verdana" w:hAnsi="Verdana"/>
      <w:sz w:val="20"/>
      <w:szCs w:val="20"/>
    </w:rPr>
  </w:style>
  <w:style w:type="paragraph" w:customStyle="1" w:styleId="Style13">
    <w:name w:val="Style13"/>
    <w:aliases w:val="PT_07_isi_Num"/>
    <w:basedOn w:val="Style7"/>
    <w:link w:val="Style13Char"/>
    <w:rsid w:val="00F816A6"/>
    <w:pPr>
      <w:numPr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D76E2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Style13Char">
    <w:name w:val="Style13 Char"/>
    <w:aliases w:val="PT_07_isi_Num Char"/>
    <w:basedOn w:val="Style7Char"/>
    <w:link w:val="Style13"/>
    <w:rsid w:val="00F816A6"/>
    <w:rPr>
      <w:sz w:val="24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6E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Style14">
    <w:name w:val="Style14"/>
    <w:aliases w:val="Isi_Abstrak"/>
    <w:link w:val="Style14Char"/>
    <w:qFormat/>
    <w:rsid w:val="00673C0E"/>
    <w:pPr>
      <w:jc w:val="both"/>
    </w:pPr>
    <w:rPr>
      <w:i/>
      <w:color w:val="000000"/>
    </w:rPr>
  </w:style>
  <w:style w:type="paragraph" w:customStyle="1" w:styleId="Style15">
    <w:name w:val="Style15"/>
    <w:aliases w:val="Section"/>
    <w:basedOn w:val="Normal"/>
    <w:link w:val="Style15Char"/>
    <w:qFormat/>
    <w:rsid w:val="009B7459"/>
    <w:pPr>
      <w:tabs>
        <w:tab w:val="left" w:pos="3900"/>
      </w:tabs>
      <w:spacing w:line="360" w:lineRule="auto"/>
    </w:pPr>
    <w:rPr>
      <w:b/>
      <w:bCs/>
      <w:lang w:val="it-IT"/>
    </w:rPr>
  </w:style>
  <w:style w:type="character" w:customStyle="1" w:styleId="Style14Char">
    <w:name w:val="Style14 Char"/>
    <w:aliases w:val="Isi_Abstrak Char"/>
    <w:basedOn w:val="Style4Char"/>
    <w:link w:val="Style14"/>
    <w:rsid w:val="00673C0E"/>
    <w:rPr>
      <w:b w:val="0"/>
      <w:i/>
      <w:color w:val="000000"/>
      <w:sz w:val="22"/>
      <w:szCs w:val="22"/>
    </w:rPr>
  </w:style>
  <w:style w:type="paragraph" w:customStyle="1" w:styleId="Style16">
    <w:name w:val="Style16"/>
    <w:aliases w:val="Subsection"/>
    <w:link w:val="Style16Char"/>
    <w:qFormat/>
    <w:rsid w:val="001F13B9"/>
    <w:rPr>
      <w:b/>
      <w:bCs/>
      <w:i/>
      <w:kern w:val="32"/>
      <w:sz w:val="24"/>
      <w:szCs w:val="24"/>
    </w:rPr>
  </w:style>
  <w:style w:type="character" w:customStyle="1" w:styleId="Style15Char">
    <w:name w:val="Style15 Char"/>
    <w:aliases w:val="Section Char"/>
    <w:basedOn w:val="DefaultParagraphFont"/>
    <w:link w:val="Style15"/>
    <w:rsid w:val="009B7459"/>
    <w:rPr>
      <w:b/>
      <w:bCs/>
      <w:sz w:val="24"/>
      <w:szCs w:val="24"/>
      <w:lang w:val="it-IT"/>
    </w:rPr>
  </w:style>
  <w:style w:type="paragraph" w:customStyle="1" w:styleId="Style17">
    <w:name w:val="Style17"/>
    <w:aliases w:val="Label"/>
    <w:link w:val="Style17Char"/>
    <w:qFormat/>
    <w:rsid w:val="00673C0E"/>
    <w:rPr>
      <w:noProof/>
      <w:szCs w:val="24"/>
      <w:lang w:val="id-ID" w:eastAsia="id-ID"/>
    </w:rPr>
  </w:style>
  <w:style w:type="character" w:customStyle="1" w:styleId="Style16Char">
    <w:name w:val="Style16 Char"/>
    <w:aliases w:val="Subsection Char"/>
    <w:basedOn w:val="Style5Char"/>
    <w:link w:val="Style16"/>
    <w:rsid w:val="001F13B9"/>
    <w:rPr>
      <w:rFonts w:ascii="Arial" w:hAnsi="Arial" w:cs="Arial"/>
      <w:b/>
      <w:bCs/>
      <w:i/>
      <w:kern w:val="32"/>
      <w:sz w:val="24"/>
      <w:szCs w:val="24"/>
      <w:lang w:val="sv-SE"/>
    </w:rPr>
  </w:style>
  <w:style w:type="character" w:customStyle="1" w:styleId="Style17Char">
    <w:name w:val="Style17 Char"/>
    <w:aliases w:val="Label Char"/>
    <w:basedOn w:val="Style10Char"/>
    <w:link w:val="Style17"/>
    <w:rsid w:val="00673C0E"/>
    <w:rPr>
      <w:b w:val="0"/>
      <w:noProof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ur.lighting.philips.com/contacts/contavts.shmt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ln-jabar.co.i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LAP.%20PENELT.%20UG%202010\Grafik%20Penelt%20UG%202010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1!$A$11</c:f>
              <c:strCache>
                <c:ptCount val="1"/>
                <c:pt idx="0">
                  <c:v>Aktif        [Watt]</c:v>
                </c:pt>
              </c:strCache>
            </c:strRef>
          </c:tx>
          <c:spPr>
            <a:ln w="34925">
              <a:solidFill>
                <a:schemeClr val="tx2"/>
              </a:solidFill>
            </a:ln>
          </c:spPr>
          <c:invertIfNegative val="0"/>
          <c:cat>
            <c:strRef>
              <c:f>Sheet1!$B$10:$C$10</c:f>
              <c:strCache>
                <c:ptCount val="2"/>
                <c:pt idx="0">
                  <c:v>Monitor LCD Th 2010</c:v>
                </c:pt>
                <c:pt idx="1">
                  <c:v>Monitor Biasa Th 2002-2004</c:v>
                </c:pt>
              </c:strCache>
            </c:strRef>
          </c:cat>
          <c:val>
            <c:numRef>
              <c:f>Sheet1!$B$11:$C$11</c:f>
              <c:numCache>
                <c:formatCode>General</c:formatCode>
                <c:ptCount val="2"/>
                <c:pt idx="0">
                  <c:v>760</c:v>
                </c:pt>
                <c:pt idx="1">
                  <c:v>113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99D-4639-9D8B-A33CCD6148B3}"/>
            </c:ext>
          </c:extLst>
        </c:ser>
        <c:ser>
          <c:idx val="1"/>
          <c:order val="1"/>
          <c:tx>
            <c:strRef>
              <c:f>Sheet1!$A$12</c:f>
              <c:strCache>
                <c:ptCount val="1"/>
                <c:pt idx="0">
                  <c:v>Stand By [Watt]</c:v>
                </c:pt>
              </c:strCache>
            </c:strRef>
          </c:tx>
          <c:spPr>
            <a:ln w="31750">
              <a:solidFill>
                <a:srgbClr val="C00000"/>
              </a:solidFill>
            </a:ln>
          </c:spPr>
          <c:invertIfNegative val="0"/>
          <c:cat>
            <c:strRef>
              <c:f>Sheet1!$B$10:$C$10</c:f>
              <c:strCache>
                <c:ptCount val="2"/>
                <c:pt idx="0">
                  <c:v>Monitor LCD Th 2010</c:v>
                </c:pt>
                <c:pt idx="1">
                  <c:v>Monitor Biasa Th 2002-2004</c:v>
                </c:pt>
              </c:strCache>
            </c:strRef>
          </c:cat>
          <c:val>
            <c:numRef>
              <c:f>Sheet1!$B$12:$C$12</c:f>
              <c:numCache>
                <c:formatCode>General</c:formatCode>
                <c:ptCount val="2"/>
                <c:pt idx="0">
                  <c:v>254</c:v>
                </c:pt>
                <c:pt idx="1">
                  <c:v>63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99D-4639-9D8B-A33CCD614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96320456"/>
        <c:axId val="196320848"/>
        <c:axId val="0"/>
      </c:bar3DChart>
      <c:catAx>
        <c:axId val="19632045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lang="id-ID"/>
            </a:pPr>
            <a:endParaRPr lang="en-US"/>
          </a:p>
        </c:txPr>
        <c:crossAx val="196320848"/>
        <c:crosses val="autoZero"/>
        <c:auto val="1"/>
        <c:lblAlgn val="ctr"/>
        <c:lblOffset val="100"/>
        <c:noMultiLvlLbl val="0"/>
      </c:catAx>
      <c:valAx>
        <c:axId val="196320848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lang="id-ID" sz="1100" b="1"/>
                </a:pPr>
                <a:r>
                  <a:rPr lang="id-ID" sz="1100" b="1"/>
                  <a:t>Konsumsi</a:t>
                </a:r>
                <a:r>
                  <a:rPr lang="id-ID" sz="1100" b="1" baseline="0"/>
                  <a:t> Energi [ Watt]</a:t>
                </a:r>
                <a:endParaRPr lang="id-ID" sz="1100" b="1"/>
              </a:p>
            </c:rich>
          </c:tx>
          <c:layout>
            <c:manualLayout>
              <c:xMode val="edge"/>
              <c:yMode val="edge"/>
              <c:x val="0.103859840738905"/>
              <c:y val="0.1066419383527472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lang="id-ID" sz="1200" b="1"/>
            </a:pPr>
            <a:endParaRPr lang="en-US"/>
          </a:p>
        </c:txPr>
        <c:crossAx val="196320456"/>
        <c:crosses val="autoZero"/>
        <c:crossBetween val="between"/>
      </c:valAx>
      <c:dTable>
        <c:showHorzBorder val="1"/>
        <c:showVertBorder val="1"/>
        <c:showOutline val="1"/>
        <c:showKeys val="1"/>
        <c:txPr>
          <a:bodyPr/>
          <a:lstStyle/>
          <a:p>
            <a:pPr rtl="0">
              <a:defRPr lang="id-ID" sz="1100" b="1"/>
            </a:pPr>
            <a:endParaRPr lang="en-US"/>
          </a:p>
        </c:txPr>
      </c:dTable>
    </c:plotArea>
    <c:plotVisOnly val="1"/>
    <c:dispBlanksAs val="gap"/>
    <c:showDLblsOverMax val="0"/>
  </c:chart>
  <c:spPr>
    <a:noFill/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6C596-A44D-45ED-87DF-8A0C6C5A3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FTAR PUSTAKA</vt:lpstr>
    </vt:vector>
  </TitlesOfParts>
  <Company>UGM</Company>
  <LinksUpToDate>false</LinksUpToDate>
  <CharactersWithSpaces>3162</CharactersWithSpaces>
  <SharedDoc>false</SharedDoc>
  <HLinks>
    <vt:vector size="30" baseType="variant">
      <vt:variant>
        <vt:i4>1572884</vt:i4>
      </vt:variant>
      <vt:variant>
        <vt:i4>84</vt:i4>
      </vt:variant>
      <vt:variant>
        <vt:i4>0</vt:i4>
      </vt:variant>
      <vt:variant>
        <vt:i4>5</vt:i4>
      </vt:variant>
      <vt:variant>
        <vt:lpwstr>http://www.zenithair.com/stolch801/design/design.html</vt:lpwstr>
      </vt:variant>
      <vt:variant>
        <vt:lpwstr/>
      </vt:variant>
      <vt:variant>
        <vt:i4>1835107</vt:i4>
      </vt:variant>
      <vt:variant>
        <vt:i4>9</vt:i4>
      </vt:variant>
      <vt:variant>
        <vt:i4>0</vt:i4>
      </vt:variant>
      <vt:variant>
        <vt:i4>5</vt:i4>
      </vt:variant>
      <vt:variant>
        <vt:lpwstr>mailto:gun2rg@gmail.com</vt:lpwstr>
      </vt:variant>
      <vt:variant>
        <vt:lpwstr/>
      </vt:variant>
      <vt:variant>
        <vt:i4>8126534</vt:i4>
      </vt:variant>
      <vt:variant>
        <vt:i4>6</vt:i4>
      </vt:variant>
      <vt:variant>
        <vt:i4>0</vt:i4>
      </vt:variant>
      <vt:variant>
        <vt:i4>5</vt:i4>
      </vt:variant>
      <vt:variant>
        <vt:lpwstr>mailto:gungun@mesin.</vt:lpwstr>
      </vt:variant>
      <vt:variant>
        <vt:lpwstr/>
      </vt:variant>
      <vt:variant>
        <vt:i4>1835107</vt:i4>
      </vt:variant>
      <vt:variant>
        <vt:i4>3</vt:i4>
      </vt:variant>
      <vt:variant>
        <vt:i4>0</vt:i4>
      </vt:variant>
      <vt:variant>
        <vt:i4>5</vt:i4>
      </vt:variant>
      <vt:variant>
        <vt:lpwstr>mailto:gun2rg@gmail.com</vt:lpwstr>
      </vt:variant>
      <vt:variant>
        <vt:lpwstr/>
      </vt:variant>
      <vt:variant>
        <vt:i4>8126534</vt:i4>
      </vt:variant>
      <vt:variant>
        <vt:i4>0</vt:i4>
      </vt:variant>
      <vt:variant>
        <vt:i4>0</vt:i4>
      </vt:variant>
      <vt:variant>
        <vt:i4>5</vt:i4>
      </vt:variant>
      <vt:variant>
        <vt:lpwstr>mailto:gungun@mesin.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FTAR PUSTAKA</dc:title>
  <dc:creator>Anis Rosyidah</dc:creator>
  <cp:lastModifiedBy>Ini Ibu Budi</cp:lastModifiedBy>
  <cp:revision>3</cp:revision>
  <cp:lastPrinted>2013-03-09T09:25:00Z</cp:lastPrinted>
  <dcterms:created xsi:type="dcterms:W3CDTF">2020-01-16T03:30:00Z</dcterms:created>
  <dcterms:modified xsi:type="dcterms:W3CDTF">2020-02-05T06:33:00Z</dcterms:modified>
</cp:coreProperties>
</file>